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49C07B" w14:textId="367992B6" w:rsidR="009927D8" w:rsidRDefault="009927D8" w:rsidP="009927D8">
      <w:pPr>
        <w:jc w:val="both"/>
        <w:rPr>
          <w:b/>
          <w:sz w:val="24"/>
          <w:lang w:val="en-US"/>
        </w:rPr>
      </w:pPr>
      <w:r>
        <w:rPr>
          <w:b/>
          <w:sz w:val="24"/>
          <w:lang w:val="en-US"/>
        </w:rPr>
        <w:t>MATE7015 – Semester 2, 202</w:t>
      </w:r>
      <w:r w:rsidR="00AF584D">
        <w:rPr>
          <w:b/>
          <w:sz w:val="24"/>
          <w:lang w:val="en-US"/>
        </w:rPr>
        <w:t>4</w:t>
      </w:r>
    </w:p>
    <w:p w14:paraId="2469FBF0" w14:textId="77777777" w:rsidR="009927D8" w:rsidRDefault="009927D8" w:rsidP="009927D8">
      <w:pPr>
        <w:jc w:val="both"/>
        <w:rPr>
          <w:b/>
          <w:sz w:val="32"/>
          <w:lang w:val="en-US"/>
        </w:rPr>
      </w:pPr>
      <w:r w:rsidRPr="00105A75">
        <w:rPr>
          <w:b/>
          <w:sz w:val="32"/>
          <w:lang w:val="en-US"/>
        </w:rPr>
        <w:t>Additive Manufacturing Design Project</w:t>
      </w:r>
      <w:r>
        <w:rPr>
          <w:b/>
          <w:sz w:val="32"/>
          <w:lang w:val="en-US"/>
        </w:rPr>
        <w:t xml:space="preserve"> – Assignment Report </w:t>
      </w:r>
    </w:p>
    <w:p w14:paraId="10F2E415" w14:textId="77777777" w:rsidR="009927D8" w:rsidRDefault="009927D8" w:rsidP="009927D8">
      <w:pPr>
        <w:jc w:val="both"/>
        <w:rPr>
          <w:b/>
          <w:sz w:val="32"/>
          <w:lang w:val="en-US"/>
        </w:rPr>
      </w:pPr>
    </w:p>
    <w:p w14:paraId="5124AE74" w14:textId="77777777" w:rsidR="009927D8" w:rsidRDefault="009927D8" w:rsidP="009927D8">
      <w:pPr>
        <w:jc w:val="both"/>
        <w:rPr>
          <w:b/>
          <w:sz w:val="32"/>
          <w:lang w:val="en-US"/>
        </w:rPr>
      </w:pPr>
    </w:p>
    <w:p w14:paraId="07457428" w14:textId="77777777" w:rsidR="009927D8" w:rsidRDefault="009927D8" w:rsidP="009927D8">
      <w:pPr>
        <w:jc w:val="both"/>
        <w:rPr>
          <w:b/>
          <w:sz w:val="32"/>
          <w:lang w:val="en-US"/>
        </w:rPr>
      </w:pPr>
    </w:p>
    <w:p w14:paraId="0E85D81C" w14:textId="77777777" w:rsidR="009927D8" w:rsidRDefault="009927D8" w:rsidP="009927D8">
      <w:pPr>
        <w:jc w:val="both"/>
        <w:rPr>
          <w:b/>
          <w:sz w:val="32"/>
          <w:lang w:val="en-US"/>
        </w:rPr>
      </w:pPr>
    </w:p>
    <w:p w14:paraId="3FC058C7" w14:textId="77777777" w:rsidR="009927D8" w:rsidRDefault="009927D8" w:rsidP="009927D8">
      <w:pPr>
        <w:jc w:val="both"/>
        <w:rPr>
          <w:b/>
          <w:sz w:val="32"/>
          <w:lang w:val="en-US"/>
        </w:rPr>
      </w:pPr>
    </w:p>
    <w:p w14:paraId="511AA362" w14:textId="77777777" w:rsidR="009927D8" w:rsidRDefault="009927D8" w:rsidP="009927D8">
      <w:pPr>
        <w:jc w:val="both"/>
        <w:rPr>
          <w:b/>
          <w:sz w:val="32"/>
          <w:lang w:val="en-US"/>
        </w:rPr>
      </w:pPr>
    </w:p>
    <w:p w14:paraId="05FABF52" w14:textId="77777777" w:rsidR="009927D8" w:rsidRPr="007F6247" w:rsidRDefault="009927D8" w:rsidP="009927D8">
      <w:pPr>
        <w:jc w:val="both"/>
        <w:rPr>
          <w:b/>
          <w:sz w:val="32"/>
          <w:lang w:val="en-US"/>
        </w:rPr>
      </w:pPr>
    </w:p>
    <w:p w14:paraId="7F8A62A9" w14:textId="05E0FD35" w:rsidR="009927D8" w:rsidRPr="007F6247" w:rsidRDefault="009927D8" w:rsidP="009927D8">
      <w:pPr>
        <w:pBdr>
          <w:bottom w:val="single" w:sz="6" w:space="1" w:color="auto"/>
        </w:pBdr>
        <w:rPr>
          <w:rFonts w:cs="Times New Roman"/>
          <w:sz w:val="24"/>
        </w:rPr>
      </w:pPr>
      <w:r w:rsidRPr="007F6247">
        <w:rPr>
          <w:rFonts w:cs="Times New Roman"/>
          <w:sz w:val="24"/>
        </w:rPr>
        <w:t xml:space="preserve">[Name]: </w:t>
      </w:r>
      <w:r w:rsidR="00E75E49">
        <w:rPr>
          <w:rFonts w:cs="Times New Roman"/>
          <w:sz w:val="24"/>
        </w:rPr>
        <w:t>Jared Tucker</w:t>
      </w:r>
    </w:p>
    <w:p w14:paraId="7AF7DE3C" w14:textId="77777777" w:rsidR="009927D8" w:rsidRPr="007F6247" w:rsidRDefault="009927D8" w:rsidP="009927D8">
      <w:pPr>
        <w:jc w:val="center"/>
        <w:rPr>
          <w:rFonts w:cs="Times New Roman"/>
          <w:sz w:val="24"/>
        </w:rPr>
      </w:pPr>
    </w:p>
    <w:p w14:paraId="121592EB" w14:textId="65D81B75" w:rsidR="009927D8" w:rsidRPr="007F6247" w:rsidRDefault="009927D8" w:rsidP="009927D8">
      <w:pPr>
        <w:pBdr>
          <w:bottom w:val="single" w:sz="6" w:space="1" w:color="auto"/>
        </w:pBdr>
        <w:rPr>
          <w:rFonts w:cs="Times New Roman"/>
          <w:sz w:val="24"/>
        </w:rPr>
      </w:pPr>
      <w:r w:rsidRPr="007F6247">
        <w:rPr>
          <w:rFonts w:cs="Times New Roman"/>
          <w:sz w:val="24"/>
        </w:rPr>
        <w:t>[Student number]:</w:t>
      </w:r>
      <w:r w:rsidR="00E75E49">
        <w:rPr>
          <w:rFonts w:cs="Times New Roman"/>
          <w:sz w:val="24"/>
        </w:rPr>
        <w:t xml:space="preserve"> s46267454</w:t>
      </w:r>
    </w:p>
    <w:p w14:paraId="60B2033B" w14:textId="77777777" w:rsidR="009927D8" w:rsidRPr="007F6247" w:rsidRDefault="009927D8" w:rsidP="009927D8">
      <w:pPr>
        <w:rPr>
          <w:rFonts w:cs="Times New Roman"/>
          <w:sz w:val="24"/>
        </w:rPr>
      </w:pPr>
    </w:p>
    <w:p w14:paraId="2832E1AD" w14:textId="77777777" w:rsidR="009927D8" w:rsidRDefault="009927D8" w:rsidP="009927D8">
      <w:pPr>
        <w:jc w:val="center"/>
        <w:rPr>
          <w:rFonts w:cs="Times New Roman"/>
          <w:sz w:val="24"/>
        </w:rPr>
      </w:pPr>
    </w:p>
    <w:p w14:paraId="43086B43" w14:textId="77777777" w:rsidR="007F6247" w:rsidRPr="007F6247" w:rsidRDefault="007F6247" w:rsidP="009927D8">
      <w:pPr>
        <w:jc w:val="center"/>
        <w:rPr>
          <w:rFonts w:cs="Times New Roman"/>
          <w:sz w:val="24"/>
        </w:rPr>
      </w:pPr>
    </w:p>
    <w:p w14:paraId="3507B2C5" w14:textId="77777777" w:rsidR="009927D8" w:rsidRDefault="009927D8" w:rsidP="009927D8">
      <w:pPr>
        <w:rPr>
          <w:rFonts w:ascii="Times New Roman" w:hAnsi="Times New Roman" w:cs="Times New Roman"/>
        </w:rPr>
      </w:pPr>
    </w:p>
    <w:p w14:paraId="036209B6" w14:textId="77777777" w:rsidR="009927D8" w:rsidRDefault="009927D8" w:rsidP="009927D8">
      <w:pPr>
        <w:rPr>
          <w:rFonts w:ascii="Times New Roman" w:hAnsi="Times New Roman" w:cs="Times New Roman"/>
        </w:rPr>
      </w:pPr>
    </w:p>
    <w:p w14:paraId="631B2BEF" w14:textId="77777777" w:rsidR="009927D8" w:rsidRDefault="009927D8" w:rsidP="009927D8">
      <w:pPr>
        <w:rPr>
          <w:rFonts w:ascii="Times New Roman" w:hAnsi="Times New Roman" w:cs="Times New Roman"/>
        </w:rPr>
      </w:pPr>
    </w:p>
    <w:p w14:paraId="24715F18" w14:textId="77777777" w:rsidR="009927D8" w:rsidRDefault="009927D8" w:rsidP="009927D8">
      <w:pPr>
        <w:rPr>
          <w:rFonts w:ascii="Times New Roman" w:hAnsi="Times New Roman" w:cs="Times New Roman"/>
        </w:rPr>
      </w:pPr>
    </w:p>
    <w:p w14:paraId="2C59EB72" w14:textId="77777777" w:rsidR="009927D8" w:rsidRDefault="009927D8" w:rsidP="009927D8">
      <w:pPr>
        <w:rPr>
          <w:rFonts w:ascii="Times New Roman" w:hAnsi="Times New Roman" w:cs="Times New Roman"/>
        </w:rPr>
      </w:pPr>
    </w:p>
    <w:p w14:paraId="10AA3215" w14:textId="77777777" w:rsidR="009927D8" w:rsidRDefault="009927D8" w:rsidP="009927D8">
      <w:pPr>
        <w:rPr>
          <w:rFonts w:ascii="Times New Roman" w:hAnsi="Times New Roman" w:cs="Times New Roman"/>
        </w:rPr>
      </w:pPr>
    </w:p>
    <w:p w14:paraId="6C5015E9" w14:textId="77777777" w:rsidR="009927D8" w:rsidRDefault="009927D8" w:rsidP="009927D8">
      <w:pPr>
        <w:rPr>
          <w:rFonts w:ascii="Times New Roman" w:hAnsi="Times New Roman" w:cs="Times New Roman"/>
        </w:rPr>
      </w:pPr>
    </w:p>
    <w:p w14:paraId="57657405" w14:textId="77777777" w:rsidR="009927D8" w:rsidRDefault="009927D8" w:rsidP="009927D8">
      <w:pPr>
        <w:rPr>
          <w:rFonts w:ascii="Times New Roman" w:hAnsi="Times New Roman" w:cs="Times New Roman"/>
        </w:rPr>
      </w:pPr>
    </w:p>
    <w:p w14:paraId="6A20BEB4" w14:textId="3143FEB2" w:rsidR="009927D8" w:rsidRPr="006271B3" w:rsidRDefault="009927D8" w:rsidP="009927D8">
      <w:pPr>
        <w:pStyle w:val="ListParagraph"/>
        <w:numPr>
          <w:ilvl w:val="0"/>
          <w:numId w:val="1"/>
        </w:numPr>
        <w:jc w:val="both"/>
        <w:rPr>
          <w:rFonts w:cs="Times New Roman"/>
          <w:b/>
        </w:rPr>
      </w:pPr>
      <w:r w:rsidRPr="006271B3">
        <w:rPr>
          <w:rFonts w:cs="Times New Roman"/>
          <w:b/>
        </w:rPr>
        <w:t>All the figures</w:t>
      </w:r>
      <w:r w:rsidR="006271B3">
        <w:rPr>
          <w:rFonts w:cs="Times New Roman"/>
          <w:b/>
        </w:rPr>
        <w:t>/tables</w:t>
      </w:r>
      <w:r w:rsidRPr="006271B3">
        <w:rPr>
          <w:rFonts w:cs="Times New Roman"/>
          <w:b/>
        </w:rPr>
        <w:t xml:space="preserve"> in this template </w:t>
      </w:r>
      <w:r w:rsidR="00D644B4">
        <w:rPr>
          <w:rFonts w:cs="Times New Roman"/>
          <w:b/>
        </w:rPr>
        <w:t>must be replaced by your</w:t>
      </w:r>
      <w:r w:rsidRPr="006271B3">
        <w:rPr>
          <w:rFonts w:cs="Times New Roman"/>
          <w:b/>
        </w:rPr>
        <w:t xml:space="preserve"> work.</w:t>
      </w:r>
    </w:p>
    <w:p w14:paraId="0540E5E5" w14:textId="3CDFC7C3" w:rsidR="009927D8" w:rsidRPr="006271B3" w:rsidRDefault="009927D8" w:rsidP="009927D8">
      <w:pPr>
        <w:pStyle w:val="ListParagraph"/>
        <w:numPr>
          <w:ilvl w:val="0"/>
          <w:numId w:val="1"/>
        </w:numPr>
        <w:jc w:val="both"/>
        <w:rPr>
          <w:rFonts w:cs="Times New Roman"/>
          <w:b/>
        </w:rPr>
      </w:pPr>
      <w:r w:rsidRPr="006271B3">
        <w:rPr>
          <w:rFonts w:cs="Times New Roman"/>
          <w:b/>
        </w:rPr>
        <w:t>Please be aware that the figures</w:t>
      </w:r>
      <w:r w:rsidR="002B15D3">
        <w:rPr>
          <w:rFonts w:cs="Times New Roman"/>
          <w:b/>
        </w:rPr>
        <w:t>/tables</w:t>
      </w:r>
      <w:r w:rsidRPr="006271B3">
        <w:rPr>
          <w:rFonts w:cs="Times New Roman"/>
          <w:b/>
        </w:rPr>
        <w:t xml:space="preserve"> in this template are only examples and may not reflect the quality required for submission. </w:t>
      </w:r>
    </w:p>
    <w:p w14:paraId="25C04840" w14:textId="77777777" w:rsidR="009927D8" w:rsidRPr="006271B3" w:rsidRDefault="009927D8" w:rsidP="009927D8">
      <w:pPr>
        <w:pStyle w:val="ListParagraph"/>
        <w:numPr>
          <w:ilvl w:val="0"/>
          <w:numId w:val="1"/>
        </w:numPr>
        <w:jc w:val="both"/>
        <w:rPr>
          <w:rFonts w:cs="Times New Roman"/>
          <w:b/>
        </w:rPr>
      </w:pPr>
      <w:r w:rsidRPr="006271B3">
        <w:rPr>
          <w:rFonts w:cs="Times New Roman"/>
          <w:b/>
        </w:rPr>
        <w:t xml:space="preserve">All </w:t>
      </w:r>
      <w:r w:rsidR="004A4BBE">
        <w:rPr>
          <w:rFonts w:cs="Times New Roman"/>
          <w:b/>
        </w:rPr>
        <w:t>questions</w:t>
      </w:r>
      <w:r w:rsidRPr="006271B3">
        <w:rPr>
          <w:rFonts w:cs="Times New Roman"/>
          <w:b/>
        </w:rPr>
        <w:t xml:space="preserve"> in this template need to be filled with your own words.</w:t>
      </w:r>
    </w:p>
    <w:p w14:paraId="5CA092B8" w14:textId="77777777" w:rsidR="009927D8" w:rsidRPr="006271B3" w:rsidRDefault="009927D8" w:rsidP="009927D8">
      <w:pPr>
        <w:pStyle w:val="ListParagraph"/>
        <w:numPr>
          <w:ilvl w:val="0"/>
          <w:numId w:val="1"/>
        </w:numPr>
        <w:jc w:val="both"/>
        <w:rPr>
          <w:rFonts w:cs="Times New Roman"/>
          <w:b/>
        </w:rPr>
      </w:pPr>
      <w:r w:rsidRPr="006271B3">
        <w:rPr>
          <w:rFonts w:cs="Times New Roman"/>
          <w:b/>
        </w:rPr>
        <w:t>Pleas</w:t>
      </w:r>
      <w:r w:rsidR="004A4BBE">
        <w:rPr>
          <w:rFonts w:cs="Times New Roman"/>
          <w:b/>
        </w:rPr>
        <w:t xml:space="preserve">e keep the text of the template. </w:t>
      </w:r>
    </w:p>
    <w:p w14:paraId="17298406" w14:textId="343DAB42" w:rsidR="009927D8" w:rsidRPr="006271B3" w:rsidRDefault="009927D8" w:rsidP="009927D8">
      <w:pPr>
        <w:pStyle w:val="ListParagraph"/>
        <w:numPr>
          <w:ilvl w:val="0"/>
          <w:numId w:val="1"/>
        </w:numPr>
        <w:jc w:val="both"/>
        <w:rPr>
          <w:rFonts w:cs="Times New Roman"/>
          <w:b/>
        </w:rPr>
        <w:sectPr w:rsidR="009927D8" w:rsidRPr="006271B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6271B3">
        <w:rPr>
          <w:rFonts w:cs="Times New Roman"/>
          <w:b/>
        </w:rPr>
        <w:t>Please do NOT change the format</w:t>
      </w:r>
      <w:r w:rsidR="00892E51" w:rsidRPr="006271B3">
        <w:rPr>
          <w:rFonts w:cs="Times New Roman"/>
          <w:b/>
        </w:rPr>
        <w:t xml:space="preserve"> of the text</w:t>
      </w:r>
      <w:r w:rsidR="00D644B4">
        <w:rPr>
          <w:rFonts w:cs="Times New Roman"/>
          <w:b/>
        </w:rPr>
        <w:t>.</w:t>
      </w:r>
    </w:p>
    <w:p w14:paraId="2EBA923A" w14:textId="77777777" w:rsidR="00470EFE" w:rsidRPr="00F32550" w:rsidRDefault="00470EFE" w:rsidP="00F32550">
      <w:pPr>
        <w:rPr>
          <w:b/>
        </w:rPr>
      </w:pPr>
    </w:p>
    <w:p w14:paraId="46888FD0" w14:textId="605EE9D6" w:rsidR="00470EFE" w:rsidRPr="00F32550" w:rsidRDefault="00470EFE" w:rsidP="00834406">
      <w:pPr>
        <w:pStyle w:val="ListParagraph"/>
        <w:numPr>
          <w:ilvl w:val="0"/>
          <w:numId w:val="2"/>
        </w:numPr>
        <w:rPr>
          <w:b/>
          <w:sz w:val="28"/>
        </w:rPr>
      </w:pPr>
      <w:r w:rsidRPr="00F32550">
        <w:rPr>
          <w:b/>
          <w:sz w:val="28"/>
        </w:rPr>
        <w:t xml:space="preserve">Component </w:t>
      </w:r>
      <w:r w:rsidR="00D644B4">
        <w:rPr>
          <w:b/>
          <w:sz w:val="28"/>
        </w:rPr>
        <w:t>S</w:t>
      </w:r>
      <w:r w:rsidRPr="00F32550">
        <w:rPr>
          <w:b/>
          <w:sz w:val="28"/>
        </w:rPr>
        <w:t>election &amp; Background Research</w:t>
      </w:r>
    </w:p>
    <w:p w14:paraId="0002091D" w14:textId="77777777" w:rsidR="00470EFE" w:rsidRDefault="00470EFE" w:rsidP="00470EFE">
      <w:pPr>
        <w:pStyle w:val="ListParagraph"/>
        <w:rPr>
          <w:b/>
        </w:rPr>
      </w:pPr>
    </w:p>
    <w:p w14:paraId="69245C3F" w14:textId="4729F7EB" w:rsidR="002B1EB3" w:rsidRPr="002B1EB3" w:rsidRDefault="00470EFE" w:rsidP="002B1EB3">
      <w:pPr>
        <w:pStyle w:val="ListParagraph"/>
        <w:numPr>
          <w:ilvl w:val="1"/>
          <w:numId w:val="2"/>
        </w:numPr>
        <w:rPr>
          <w:b/>
        </w:rPr>
      </w:pPr>
      <w:r w:rsidRPr="00834406">
        <w:rPr>
          <w:b/>
        </w:rPr>
        <w:t xml:space="preserve">Discuss the </w:t>
      </w:r>
      <w:r w:rsidR="00005DFE" w:rsidRPr="00834406">
        <w:rPr>
          <w:b/>
        </w:rPr>
        <w:t>choice of your</w:t>
      </w:r>
      <w:r w:rsidR="00AC707B" w:rsidRPr="00834406">
        <w:rPr>
          <w:b/>
        </w:rPr>
        <w:t xml:space="preserve"> component</w:t>
      </w:r>
      <w:r w:rsidR="00005DFE" w:rsidRPr="00834406">
        <w:rPr>
          <w:b/>
        </w:rPr>
        <w:t xml:space="preserve"> </w:t>
      </w:r>
      <w:r w:rsidR="00005DFE" w:rsidRPr="002B1EB3">
        <w:t>(</w:t>
      </w:r>
      <w:r w:rsidR="003A4C85">
        <w:t>4</w:t>
      </w:r>
      <w:r w:rsidR="00005DFE" w:rsidRPr="002B1EB3">
        <w:t>0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B1EB3" w14:paraId="00945244" w14:textId="77777777" w:rsidTr="002B1EB3">
        <w:tc>
          <w:tcPr>
            <w:tcW w:w="9016" w:type="dxa"/>
            <w:shd w:val="clear" w:color="auto" w:fill="D6BBEB"/>
          </w:tcPr>
          <w:p w14:paraId="32F3DE5E" w14:textId="390345A4" w:rsidR="002B1EB3" w:rsidRPr="00945D39" w:rsidRDefault="002B1EB3" w:rsidP="00945D39">
            <w:pPr>
              <w:pStyle w:val="ListParagraph"/>
              <w:numPr>
                <w:ilvl w:val="0"/>
                <w:numId w:val="17"/>
              </w:numPr>
              <w:jc w:val="both"/>
              <w:rPr>
                <w:i/>
                <w:sz w:val="18"/>
              </w:rPr>
            </w:pPr>
            <w:r w:rsidRPr="00945D39">
              <w:rPr>
                <w:i/>
                <w:sz w:val="18"/>
              </w:rPr>
              <w:t xml:space="preserve">What were the decisive factors in the </w:t>
            </w:r>
            <w:r w:rsidR="00D644B4">
              <w:rPr>
                <w:i/>
                <w:sz w:val="18"/>
              </w:rPr>
              <w:t>selection</w:t>
            </w:r>
            <w:r w:rsidRPr="00945D39">
              <w:rPr>
                <w:i/>
                <w:sz w:val="18"/>
              </w:rPr>
              <w:t xml:space="preserve"> of this component? </w:t>
            </w:r>
          </w:p>
          <w:p w14:paraId="50A678B1" w14:textId="4BCB4042" w:rsidR="002B1EB3" w:rsidRDefault="002B1EB3" w:rsidP="002B1EB3">
            <w:pPr>
              <w:pStyle w:val="ListParagraph"/>
              <w:numPr>
                <w:ilvl w:val="0"/>
                <w:numId w:val="7"/>
              </w:numPr>
              <w:jc w:val="both"/>
              <w:rPr>
                <w:i/>
                <w:sz w:val="18"/>
              </w:rPr>
            </w:pPr>
            <w:r w:rsidRPr="00834406">
              <w:rPr>
                <w:i/>
                <w:sz w:val="18"/>
              </w:rPr>
              <w:t>In what way are you planning to use Additive Manufacturing to improve/optimi</w:t>
            </w:r>
            <w:r w:rsidR="002678FA">
              <w:rPr>
                <w:i/>
                <w:sz w:val="18"/>
              </w:rPr>
              <w:t>s</w:t>
            </w:r>
            <w:r w:rsidRPr="00834406">
              <w:rPr>
                <w:i/>
                <w:sz w:val="18"/>
              </w:rPr>
              <w:t xml:space="preserve">e the component? </w:t>
            </w:r>
          </w:p>
          <w:p w14:paraId="10935E46" w14:textId="232CAE48" w:rsidR="002B1EB3" w:rsidRPr="003A4C85" w:rsidRDefault="002B1EB3" w:rsidP="003A4C85">
            <w:pPr>
              <w:pStyle w:val="ListParagraph"/>
              <w:numPr>
                <w:ilvl w:val="0"/>
                <w:numId w:val="7"/>
              </w:numPr>
              <w:jc w:val="both"/>
              <w:rPr>
                <w:i/>
                <w:sz w:val="18"/>
              </w:rPr>
            </w:pPr>
            <w:r w:rsidRPr="00834406">
              <w:rPr>
                <w:i/>
                <w:sz w:val="18"/>
              </w:rPr>
              <w:t>What aspect</w:t>
            </w:r>
            <w:r>
              <w:rPr>
                <w:i/>
                <w:sz w:val="18"/>
              </w:rPr>
              <w:t>(s)</w:t>
            </w:r>
            <w:r w:rsidRPr="00834406">
              <w:rPr>
                <w:i/>
                <w:sz w:val="18"/>
              </w:rPr>
              <w:t xml:space="preserve"> of your component </w:t>
            </w:r>
            <w:r>
              <w:rPr>
                <w:i/>
                <w:sz w:val="18"/>
              </w:rPr>
              <w:t>can justify the use of</w:t>
            </w:r>
            <w:r w:rsidRPr="00834406">
              <w:rPr>
                <w:i/>
                <w:sz w:val="18"/>
              </w:rPr>
              <w:t xml:space="preserve"> AM? (Geometry complexity, customi</w:t>
            </w:r>
            <w:r w:rsidR="002678FA">
              <w:rPr>
                <w:i/>
                <w:sz w:val="18"/>
              </w:rPr>
              <w:t>s</w:t>
            </w:r>
            <w:r w:rsidRPr="00834406">
              <w:rPr>
                <w:i/>
                <w:sz w:val="18"/>
              </w:rPr>
              <w:t xml:space="preserve">ation, functional structure, small batch, etc…) </w:t>
            </w:r>
          </w:p>
        </w:tc>
      </w:tr>
    </w:tbl>
    <w:p w14:paraId="55249BF8" w14:textId="77777777" w:rsidR="00470EFE" w:rsidRDefault="00470EFE"/>
    <w:p w14:paraId="78806BCF" w14:textId="77777777" w:rsidR="00F32550" w:rsidRDefault="00F32550"/>
    <w:p w14:paraId="71B4CD05" w14:textId="77777777" w:rsidR="00F32550" w:rsidRDefault="00F32550"/>
    <w:p w14:paraId="402A3D84" w14:textId="77777777" w:rsidR="00F32550" w:rsidRDefault="00F32550"/>
    <w:p w14:paraId="2F86BECE" w14:textId="77777777" w:rsidR="00F32550" w:rsidRDefault="00F32550"/>
    <w:p w14:paraId="5F52B41C" w14:textId="77777777" w:rsidR="00F32550" w:rsidRDefault="00F32550"/>
    <w:p w14:paraId="02D476C2" w14:textId="77777777" w:rsidR="00F32550" w:rsidRDefault="00F32550"/>
    <w:p w14:paraId="2BDCA920" w14:textId="77777777" w:rsidR="00F32550" w:rsidRPr="004A400E" w:rsidRDefault="00F32550"/>
    <w:p w14:paraId="4B50F064" w14:textId="2261296C" w:rsidR="00005DFE" w:rsidRPr="00F32550" w:rsidRDefault="00470EFE" w:rsidP="004A400E">
      <w:pPr>
        <w:pStyle w:val="ListParagraph"/>
        <w:numPr>
          <w:ilvl w:val="1"/>
          <w:numId w:val="2"/>
        </w:numPr>
        <w:rPr>
          <w:b/>
        </w:rPr>
      </w:pPr>
      <w:r w:rsidRPr="004A400E">
        <w:rPr>
          <w:b/>
        </w:rPr>
        <w:t xml:space="preserve">Discuss </w:t>
      </w:r>
      <w:r w:rsidR="00005DFE" w:rsidRPr="004A400E">
        <w:rPr>
          <w:b/>
        </w:rPr>
        <w:t>dimensional</w:t>
      </w:r>
      <w:r w:rsidR="00AF584D">
        <w:rPr>
          <w:b/>
        </w:rPr>
        <w:t>, materials</w:t>
      </w:r>
      <w:r w:rsidR="00005DFE" w:rsidRPr="004A400E">
        <w:rPr>
          <w:b/>
        </w:rPr>
        <w:t xml:space="preserve"> and structural </w:t>
      </w:r>
      <w:r w:rsidRPr="004A400E">
        <w:rPr>
          <w:b/>
        </w:rPr>
        <w:t xml:space="preserve">requirements of the </w:t>
      </w:r>
      <w:proofErr w:type="gramStart"/>
      <w:r w:rsidRPr="004A400E">
        <w:rPr>
          <w:b/>
        </w:rPr>
        <w:t xml:space="preserve">component </w:t>
      </w:r>
      <w:r w:rsidR="004A400E">
        <w:rPr>
          <w:b/>
        </w:rPr>
        <w:t xml:space="preserve"> </w:t>
      </w:r>
      <w:r w:rsidR="000C07CC">
        <w:t>(</w:t>
      </w:r>
      <w:proofErr w:type="gramEnd"/>
      <w:r w:rsidR="00AF584D">
        <w:t>5</w:t>
      </w:r>
      <w:r w:rsidR="00005DFE" w:rsidRPr="004A400E">
        <w:t>00</w:t>
      </w:r>
      <w:r w:rsidR="00005DFE" w:rsidRPr="004A400E">
        <w:rPr>
          <w:b/>
        </w:rPr>
        <w:t xml:space="preserve"> </w:t>
      </w:r>
      <w:r w:rsidR="00005DFE" w:rsidRPr="004A400E">
        <w:t>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2550" w14:paraId="5CF324B0" w14:textId="77777777" w:rsidTr="00F32550">
        <w:tc>
          <w:tcPr>
            <w:tcW w:w="9016" w:type="dxa"/>
            <w:shd w:val="clear" w:color="auto" w:fill="D6BBEB"/>
          </w:tcPr>
          <w:p w14:paraId="714A6150" w14:textId="77777777" w:rsidR="00AF584D" w:rsidRDefault="00F32550" w:rsidP="00F32550">
            <w:pPr>
              <w:pStyle w:val="ListParagraph"/>
              <w:numPr>
                <w:ilvl w:val="0"/>
                <w:numId w:val="8"/>
              </w:numPr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What are some of the </w:t>
            </w:r>
            <w:r w:rsidR="00D644B4">
              <w:rPr>
                <w:i/>
                <w:sz w:val="18"/>
              </w:rPr>
              <w:t>critical</w:t>
            </w:r>
            <w:r>
              <w:rPr>
                <w:i/>
                <w:sz w:val="18"/>
              </w:rPr>
              <w:t xml:space="preserve"> dimensions your component must have? </w:t>
            </w:r>
            <w:r w:rsidR="00FD52E1">
              <w:rPr>
                <w:i/>
                <w:sz w:val="18"/>
              </w:rPr>
              <w:t xml:space="preserve">How will it </w:t>
            </w:r>
            <w:r>
              <w:rPr>
                <w:i/>
                <w:sz w:val="18"/>
              </w:rPr>
              <w:t>be interfacing with other components?</w:t>
            </w:r>
          </w:p>
          <w:p w14:paraId="7B230CE8" w14:textId="7701736E" w:rsidR="00F32550" w:rsidRDefault="00AF584D" w:rsidP="00F32550">
            <w:pPr>
              <w:pStyle w:val="ListParagraph"/>
              <w:numPr>
                <w:ilvl w:val="0"/>
                <w:numId w:val="8"/>
              </w:numPr>
              <w:rPr>
                <w:i/>
                <w:sz w:val="18"/>
              </w:rPr>
            </w:pPr>
            <w:r w:rsidRPr="00AF584D">
              <w:rPr>
                <w:i/>
                <w:sz w:val="18"/>
              </w:rPr>
              <w:t>What material is best suited to make your component? What makes this material the best candidate for making this component?</w:t>
            </w:r>
            <w:r>
              <w:rPr>
                <w:i/>
                <w:sz w:val="18"/>
              </w:rPr>
              <w:t xml:space="preserve"> </w:t>
            </w:r>
            <w:r w:rsidR="00F32550">
              <w:rPr>
                <w:i/>
                <w:sz w:val="18"/>
              </w:rPr>
              <w:t xml:space="preserve"> </w:t>
            </w:r>
          </w:p>
          <w:p w14:paraId="0AB325A8" w14:textId="77777777" w:rsidR="00F32550" w:rsidRPr="00EA1F52" w:rsidRDefault="00F32550" w:rsidP="00F32550">
            <w:pPr>
              <w:pStyle w:val="ListParagraph"/>
              <w:numPr>
                <w:ilvl w:val="0"/>
                <w:numId w:val="8"/>
              </w:numPr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What types of loads will the component have to withstand? (Magnitude, location, direction, etc…) </w:t>
            </w:r>
          </w:p>
          <w:p w14:paraId="15B85DCC" w14:textId="6ABCFA28" w:rsidR="00F32550" w:rsidRPr="00945D39" w:rsidRDefault="00F32550" w:rsidP="00945D39">
            <w:pPr>
              <w:pStyle w:val="ListParagraph"/>
              <w:numPr>
                <w:ilvl w:val="0"/>
                <w:numId w:val="8"/>
              </w:numPr>
              <w:rPr>
                <w:i/>
              </w:rPr>
            </w:pPr>
            <w:r w:rsidRPr="00945D39">
              <w:rPr>
                <w:i/>
                <w:sz w:val="18"/>
              </w:rPr>
              <w:t>Drawing/illustration may be used to present load cases</w:t>
            </w:r>
            <w:r w:rsidR="00D644B4">
              <w:rPr>
                <w:i/>
                <w:sz w:val="18"/>
              </w:rPr>
              <w:t>.</w:t>
            </w:r>
          </w:p>
        </w:tc>
      </w:tr>
    </w:tbl>
    <w:p w14:paraId="76D35C03" w14:textId="77777777" w:rsidR="00470EFE" w:rsidRDefault="00470EFE">
      <w:pPr>
        <w:rPr>
          <w:b/>
        </w:rPr>
      </w:pPr>
    </w:p>
    <w:p w14:paraId="257DC465" w14:textId="77777777" w:rsidR="00F32550" w:rsidRDefault="00F32550">
      <w:pPr>
        <w:rPr>
          <w:b/>
        </w:rPr>
      </w:pPr>
    </w:p>
    <w:p w14:paraId="64E42058" w14:textId="77777777" w:rsidR="00F32550" w:rsidRDefault="00F32550">
      <w:pPr>
        <w:rPr>
          <w:b/>
        </w:rPr>
      </w:pPr>
    </w:p>
    <w:p w14:paraId="1EB9BF04" w14:textId="77777777" w:rsidR="00F32550" w:rsidRDefault="00F32550">
      <w:pPr>
        <w:rPr>
          <w:b/>
        </w:rPr>
      </w:pPr>
    </w:p>
    <w:p w14:paraId="56E1B745" w14:textId="77777777" w:rsidR="00F32550" w:rsidRDefault="00F32550">
      <w:pPr>
        <w:rPr>
          <w:b/>
        </w:rPr>
      </w:pPr>
    </w:p>
    <w:p w14:paraId="2C40C276" w14:textId="77777777" w:rsidR="00F32550" w:rsidRDefault="00F32550">
      <w:pPr>
        <w:rPr>
          <w:b/>
        </w:rPr>
      </w:pPr>
    </w:p>
    <w:p w14:paraId="4B70EE07" w14:textId="77777777" w:rsidR="00F32550" w:rsidRDefault="00F32550">
      <w:pPr>
        <w:rPr>
          <w:b/>
        </w:rPr>
      </w:pPr>
    </w:p>
    <w:p w14:paraId="46684F1F" w14:textId="77777777" w:rsidR="00F32550" w:rsidRDefault="00F32550">
      <w:pPr>
        <w:rPr>
          <w:b/>
        </w:rPr>
      </w:pPr>
    </w:p>
    <w:p w14:paraId="2AB0242A" w14:textId="77777777" w:rsidR="00F32550" w:rsidRDefault="00F32550">
      <w:pPr>
        <w:rPr>
          <w:b/>
        </w:rPr>
      </w:pPr>
    </w:p>
    <w:p w14:paraId="4268392C" w14:textId="77777777" w:rsidR="00F32550" w:rsidRDefault="00F32550">
      <w:pPr>
        <w:rPr>
          <w:b/>
        </w:rPr>
      </w:pPr>
    </w:p>
    <w:p w14:paraId="336625A0" w14:textId="77777777" w:rsidR="00F32550" w:rsidRDefault="00F32550">
      <w:pPr>
        <w:rPr>
          <w:b/>
        </w:rPr>
      </w:pPr>
    </w:p>
    <w:p w14:paraId="70BE4064" w14:textId="77777777" w:rsidR="00945D39" w:rsidRDefault="00945D39">
      <w:pPr>
        <w:rPr>
          <w:b/>
        </w:rPr>
      </w:pPr>
    </w:p>
    <w:p w14:paraId="4DB9314A" w14:textId="77777777" w:rsidR="00945D39" w:rsidRDefault="00945D39">
      <w:pPr>
        <w:rPr>
          <w:b/>
        </w:rPr>
      </w:pPr>
    </w:p>
    <w:p w14:paraId="54A4D28D" w14:textId="77777777" w:rsidR="00F32550" w:rsidRDefault="00F32550">
      <w:pPr>
        <w:rPr>
          <w:b/>
        </w:rPr>
      </w:pPr>
    </w:p>
    <w:p w14:paraId="522E4FED" w14:textId="77777777" w:rsidR="00470EFE" w:rsidRPr="00F32550" w:rsidRDefault="008B1386" w:rsidP="00E71274">
      <w:pPr>
        <w:pStyle w:val="ListParagraph"/>
        <w:numPr>
          <w:ilvl w:val="0"/>
          <w:numId w:val="2"/>
        </w:numPr>
        <w:rPr>
          <w:b/>
          <w:sz w:val="28"/>
        </w:rPr>
      </w:pPr>
      <w:r w:rsidRPr="00F32550">
        <w:rPr>
          <w:b/>
          <w:sz w:val="28"/>
        </w:rPr>
        <w:t xml:space="preserve">Initial </w:t>
      </w:r>
      <w:r w:rsidR="00470EFE" w:rsidRPr="00F32550">
        <w:rPr>
          <w:b/>
          <w:sz w:val="28"/>
        </w:rPr>
        <w:t>Design</w:t>
      </w:r>
    </w:p>
    <w:p w14:paraId="55BD15BB" w14:textId="77777777" w:rsidR="00470EFE" w:rsidRDefault="00470EFE" w:rsidP="00470EFE">
      <w:pPr>
        <w:rPr>
          <w:b/>
        </w:rPr>
      </w:pPr>
    </w:p>
    <w:p w14:paraId="51F79095" w14:textId="77777777" w:rsidR="005E11E1" w:rsidRPr="00F32550" w:rsidRDefault="00470EFE" w:rsidP="00E71274">
      <w:pPr>
        <w:pStyle w:val="ListParagraph"/>
        <w:numPr>
          <w:ilvl w:val="1"/>
          <w:numId w:val="2"/>
        </w:numPr>
        <w:rPr>
          <w:b/>
        </w:rPr>
      </w:pPr>
      <w:r w:rsidRPr="00E71274">
        <w:rPr>
          <w:b/>
        </w:rPr>
        <w:t xml:space="preserve">Describe the design approach you have used to generate the component </w:t>
      </w:r>
      <w:r w:rsidR="005E11E1" w:rsidRPr="00E71274">
        <w:rPr>
          <w:b/>
        </w:rPr>
        <w:t xml:space="preserve">in CAD </w:t>
      </w:r>
      <w:r w:rsidR="000C07CC">
        <w:t>(</w:t>
      </w:r>
      <w:r w:rsidR="00945D39">
        <w:t>3</w:t>
      </w:r>
      <w:r w:rsidRPr="00F32550">
        <w:t xml:space="preserve">00 words </w:t>
      </w:r>
      <w:r w:rsidR="005E11E1" w:rsidRPr="00F32550">
        <w:t>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2550" w14:paraId="6FB58A40" w14:textId="77777777" w:rsidTr="00F32550">
        <w:tc>
          <w:tcPr>
            <w:tcW w:w="9016" w:type="dxa"/>
            <w:shd w:val="clear" w:color="auto" w:fill="D6BBEB"/>
          </w:tcPr>
          <w:p w14:paraId="21728251" w14:textId="77777777" w:rsidR="00F32550" w:rsidRPr="008D014A" w:rsidRDefault="00F32550" w:rsidP="00F32550">
            <w:pPr>
              <w:pStyle w:val="ListParagraph"/>
              <w:numPr>
                <w:ilvl w:val="0"/>
                <w:numId w:val="9"/>
              </w:numPr>
              <w:rPr>
                <w:i/>
                <w:sz w:val="18"/>
              </w:rPr>
            </w:pPr>
            <w:bookmarkStart w:id="0" w:name="_Hlk172305041"/>
            <w:r w:rsidRPr="008D014A">
              <w:rPr>
                <w:i/>
                <w:sz w:val="18"/>
              </w:rPr>
              <w:t xml:space="preserve">How have you implemented design for AM considerations in your design? </w:t>
            </w:r>
          </w:p>
          <w:p w14:paraId="40FE1D44" w14:textId="5B9EDA87" w:rsidR="00F32550" w:rsidRPr="00F32550" w:rsidRDefault="00F32550" w:rsidP="00F32550">
            <w:pPr>
              <w:pStyle w:val="ListParagraph"/>
              <w:numPr>
                <w:ilvl w:val="0"/>
                <w:numId w:val="9"/>
              </w:numPr>
              <w:rPr>
                <w:i/>
                <w:sz w:val="18"/>
              </w:rPr>
            </w:pPr>
            <w:r w:rsidRPr="008D014A">
              <w:rPr>
                <w:i/>
                <w:sz w:val="18"/>
              </w:rPr>
              <w:t>Screenshots should be used</w:t>
            </w:r>
            <w:r>
              <w:rPr>
                <w:i/>
                <w:sz w:val="18"/>
              </w:rPr>
              <w:t xml:space="preserve"> to support </w:t>
            </w:r>
            <w:r w:rsidR="002678FA">
              <w:rPr>
                <w:i/>
                <w:sz w:val="18"/>
              </w:rPr>
              <w:t xml:space="preserve">the </w:t>
            </w:r>
            <w:r>
              <w:rPr>
                <w:i/>
                <w:sz w:val="18"/>
              </w:rPr>
              <w:t>discussion.</w:t>
            </w:r>
          </w:p>
        </w:tc>
      </w:tr>
      <w:bookmarkEnd w:id="0"/>
    </w:tbl>
    <w:p w14:paraId="22859D35" w14:textId="77777777" w:rsidR="00470EFE" w:rsidRDefault="00470EFE" w:rsidP="00470EFE">
      <w:pPr>
        <w:rPr>
          <w:b/>
        </w:rPr>
      </w:pPr>
    </w:p>
    <w:p w14:paraId="7AECB9B7" w14:textId="77777777" w:rsidR="00F32550" w:rsidRDefault="00F32550" w:rsidP="00470EFE">
      <w:pPr>
        <w:rPr>
          <w:b/>
        </w:rPr>
      </w:pPr>
    </w:p>
    <w:p w14:paraId="669D9BE9" w14:textId="77777777" w:rsidR="00F32550" w:rsidRDefault="00F32550" w:rsidP="00470EFE">
      <w:pPr>
        <w:rPr>
          <w:b/>
        </w:rPr>
      </w:pPr>
    </w:p>
    <w:p w14:paraId="4773325B" w14:textId="77777777" w:rsidR="00F32550" w:rsidRDefault="00F32550" w:rsidP="00470EFE">
      <w:pPr>
        <w:rPr>
          <w:b/>
        </w:rPr>
      </w:pPr>
    </w:p>
    <w:p w14:paraId="295F9870" w14:textId="77777777" w:rsidR="00F32550" w:rsidRDefault="00F32550" w:rsidP="00470EFE">
      <w:pPr>
        <w:rPr>
          <w:b/>
        </w:rPr>
      </w:pPr>
    </w:p>
    <w:p w14:paraId="5367D030" w14:textId="77777777" w:rsidR="00F32550" w:rsidRDefault="00F32550" w:rsidP="00470EFE">
      <w:pPr>
        <w:rPr>
          <w:b/>
        </w:rPr>
      </w:pPr>
    </w:p>
    <w:p w14:paraId="50AA9090" w14:textId="77777777" w:rsidR="00F32550" w:rsidRDefault="00F32550" w:rsidP="00470EFE">
      <w:pPr>
        <w:rPr>
          <w:b/>
        </w:rPr>
      </w:pPr>
    </w:p>
    <w:p w14:paraId="3A78B6F6" w14:textId="77777777" w:rsidR="00F32550" w:rsidRDefault="00F32550" w:rsidP="00470EFE">
      <w:pPr>
        <w:rPr>
          <w:b/>
        </w:rPr>
      </w:pPr>
    </w:p>
    <w:p w14:paraId="440FBC41" w14:textId="77777777" w:rsidR="00F32550" w:rsidRDefault="00F32550" w:rsidP="00470EFE">
      <w:pPr>
        <w:rPr>
          <w:b/>
        </w:rPr>
      </w:pPr>
    </w:p>
    <w:p w14:paraId="2AB5EEFE" w14:textId="5DFC660B" w:rsidR="00AC707B" w:rsidRPr="008D014A" w:rsidRDefault="003C7F1B" w:rsidP="008D014A">
      <w:pPr>
        <w:pStyle w:val="ListParagraph"/>
        <w:numPr>
          <w:ilvl w:val="1"/>
          <w:numId w:val="2"/>
        </w:numPr>
        <w:rPr>
          <w:b/>
        </w:rPr>
      </w:pPr>
      <w:r>
        <w:rPr>
          <w:b/>
        </w:rPr>
        <w:t xml:space="preserve">Include </w:t>
      </w:r>
      <w:r w:rsidR="008D014A">
        <w:rPr>
          <w:b/>
        </w:rPr>
        <w:t>realistic</w:t>
      </w:r>
      <w:r w:rsidR="00470EFE" w:rsidRPr="008D014A">
        <w:rPr>
          <w:b/>
        </w:rPr>
        <w:t xml:space="preserve"> render</w:t>
      </w:r>
      <w:r w:rsidR="00945D39">
        <w:rPr>
          <w:b/>
        </w:rPr>
        <w:t>(</w:t>
      </w:r>
      <w:r w:rsidR="00470EFE" w:rsidRPr="008D014A">
        <w:rPr>
          <w:b/>
        </w:rPr>
        <w:t>s</w:t>
      </w:r>
      <w:r w:rsidR="00945D39">
        <w:rPr>
          <w:b/>
        </w:rPr>
        <w:t>)</w:t>
      </w:r>
      <w:r w:rsidR="00470EFE" w:rsidRPr="008D014A">
        <w:rPr>
          <w:b/>
        </w:rPr>
        <w:t xml:space="preserve"> of your component </w:t>
      </w:r>
      <w:r w:rsidR="00416E54">
        <w:rPr>
          <w:b/>
        </w:rPr>
        <w:t>BEFORE OPTIMI</w:t>
      </w:r>
      <w:r w:rsidR="002678FA">
        <w:rPr>
          <w:b/>
        </w:rPr>
        <w:t>S</w:t>
      </w:r>
      <w:r w:rsidR="00416E54">
        <w:rPr>
          <w:b/>
        </w:rPr>
        <w:t>ATION</w:t>
      </w:r>
    </w:p>
    <w:p w14:paraId="209E56E6" w14:textId="77777777" w:rsidR="00470EFE" w:rsidRDefault="00470EFE" w:rsidP="00F32550"/>
    <w:p w14:paraId="75787A1C" w14:textId="77777777" w:rsidR="002B15D3" w:rsidRDefault="007A6271" w:rsidP="002B15D3">
      <w:pPr>
        <w:keepNext/>
      </w:pPr>
      <w:r>
        <w:pict w14:anchorId="40A88A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6pt;height:132pt">
            <v:imagedata r:id="rId13" o:title="Render original" croptop="19579f" cropbottom="6180f"/>
          </v:shape>
        </w:pict>
      </w:r>
    </w:p>
    <w:p w14:paraId="29F18C18" w14:textId="578505B5" w:rsidR="00F32550" w:rsidRDefault="002B15D3" w:rsidP="002B15D3">
      <w:pPr>
        <w:pStyle w:val="Caption"/>
        <w:jc w:val="center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. Example </w:t>
      </w:r>
      <w:r w:rsidR="0029255A">
        <w:t xml:space="preserve">of a </w:t>
      </w:r>
      <w:r>
        <w:t xml:space="preserve">render </w:t>
      </w:r>
      <w:r w:rsidR="0029255A">
        <w:t>before optimi</w:t>
      </w:r>
      <w:r w:rsidR="002678FA">
        <w:t>s</w:t>
      </w:r>
      <w:r w:rsidR="0029255A">
        <w:t>ation</w:t>
      </w:r>
      <w:r>
        <w:t xml:space="preserve">. </w:t>
      </w:r>
      <w:r w:rsidRPr="002B15D3">
        <w:rPr>
          <w:u w:val="single"/>
        </w:rPr>
        <w:t>REPLACE WITH YOUR OWN WORK.</w:t>
      </w:r>
    </w:p>
    <w:p w14:paraId="32983B61" w14:textId="77777777" w:rsidR="00F32550" w:rsidRDefault="00F32550" w:rsidP="00F32550"/>
    <w:p w14:paraId="152AB6BB" w14:textId="77777777" w:rsidR="00F32550" w:rsidRDefault="00F32550" w:rsidP="00F32550"/>
    <w:p w14:paraId="22B0EA25" w14:textId="77777777" w:rsidR="00F32550" w:rsidRDefault="00F32550" w:rsidP="00F32550"/>
    <w:p w14:paraId="7813487B" w14:textId="77777777" w:rsidR="00F32550" w:rsidRDefault="00F32550" w:rsidP="00F32550"/>
    <w:p w14:paraId="16D09BFC" w14:textId="77777777" w:rsidR="00F32550" w:rsidRDefault="00F32550" w:rsidP="00F32550"/>
    <w:p w14:paraId="5BFCCB6B" w14:textId="77777777" w:rsidR="00F32550" w:rsidRDefault="00F32550" w:rsidP="00F32550"/>
    <w:p w14:paraId="0C149C8B" w14:textId="77777777" w:rsidR="00F32550" w:rsidRDefault="00F32550" w:rsidP="00F32550"/>
    <w:p w14:paraId="0DC63DB7" w14:textId="77777777" w:rsidR="00F32550" w:rsidRDefault="00F32550" w:rsidP="00F32550"/>
    <w:p w14:paraId="093A5852" w14:textId="77777777" w:rsidR="00470EFE" w:rsidRPr="00470EFE" w:rsidRDefault="00470EFE" w:rsidP="00470EFE"/>
    <w:p w14:paraId="1E5AF62B" w14:textId="77777777" w:rsidR="00C5490C" w:rsidRPr="00F32550" w:rsidRDefault="00470EFE" w:rsidP="00C5490C">
      <w:pPr>
        <w:pStyle w:val="ListParagraph"/>
        <w:numPr>
          <w:ilvl w:val="0"/>
          <w:numId w:val="2"/>
        </w:numPr>
        <w:rPr>
          <w:b/>
          <w:sz w:val="28"/>
        </w:rPr>
      </w:pPr>
      <w:r w:rsidRPr="00F32550">
        <w:rPr>
          <w:b/>
          <w:sz w:val="28"/>
        </w:rPr>
        <w:t>Process &amp; Material</w:t>
      </w:r>
    </w:p>
    <w:p w14:paraId="22A281D3" w14:textId="11E8B68E" w:rsidR="00C5490C" w:rsidRPr="000006AF" w:rsidRDefault="00C5490C" w:rsidP="00C5490C">
      <w:pPr>
        <w:rPr>
          <w:i/>
          <w:sz w:val="18"/>
        </w:rPr>
      </w:pPr>
      <w:r w:rsidRPr="000006AF">
        <w:rPr>
          <w:i/>
          <w:sz w:val="18"/>
        </w:rPr>
        <w:t xml:space="preserve">This section should be based on your final decisions in </w:t>
      </w:r>
      <w:r w:rsidR="003F6796">
        <w:rPr>
          <w:i/>
          <w:sz w:val="18"/>
        </w:rPr>
        <w:t>terms of material and processes. I</w:t>
      </w:r>
      <w:r w:rsidRPr="000006AF">
        <w:rPr>
          <w:i/>
          <w:sz w:val="18"/>
        </w:rPr>
        <w:t>f you have changed the process and/or material as part of your optimi</w:t>
      </w:r>
      <w:r w:rsidR="002678FA">
        <w:rPr>
          <w:i/>
          <w:sz w:val="18"/>
        </w:rPr>
        <w:t>s</w:t>
      </w:r>
      <w:r w:rsidRPr="000006AF">
        <w:rPr>
          <w:i/>
          <w:sz w:val="18"/>
        </w:rPr>
        <w:t xml:space="preserve">ation process, this should be discussed in section 4. </w:t>
      </w:r>
    </w:p>
    <w:p w14:paraId="4F5B49F4" w14:textId="77777777" w:rsidR="00516809" w:rsidRDefault="00516809" w:rsidP="00516809">
      <w:pPr>
        <w:pStyle w:val="ListParagraph"/>
        <w:ind w:left="1440"/>
        <w:rPr>
          <w:b/>
        </w:rPr>
      </w:pPr>
    </w:p>
    <w:p w14:paraId="7C30E85C" w14:textId="694513E4" w:rsidR="00310D54" w:rsidRPr="007E3B6B" w:rsidRDefault="00470EFE" w:rsidP="00C263D0">
      <w:pPr>
        <w:pStyle w:val="ListParagraph"/>
        <w:numPr>
          <w:ilvl w:val="1"/>
          <w:numId w:val="2"/>
        </w:numPr>
        <w:rPr>
          <w:b/>
        </w:rPr>
      </w:pPr>
      <w:r w:rsidRPr="00C263D0">
        <w:rPr>
          <w:b/>
        </w:rPr>
        <w:t xml:space="preserve">Describe the </w:t>
      </w:r>
      <w:r w:rsidR="00310D54" w:rsidRPr="00C263D0">
        <w:rPr>
          <w:b/>
        </w:rPr>
        <w:t xml:space="preserve">factors that influenced the </w:t>
      </w:r>
      <w:r w:rsidRPr="00C263D0">
        <w:rPr>
          <w:b/>
        </w:rPr>
        <w:t xml:space="preserve">choice of your </w:t>
      </w:r>
      <w:r w:rsidR="00516809" w:rsidRPr="00C263D0">
        <w:rPr>
          <w:b/>
        </w:rPr>
        <w:t>AM proces</w:t>
      </w:r>
      <w:r w:rsidR="00C263D0">
        <w:rPr>
          <w:b/>
        </w:rPr>
        <w:t>s</w:t>
      </w:r>
      <w:r w:rsidR="00516809" w:rsidRPr="00C263D0">
        <w:rPr>
          <w:b/>
        </w:rPr>
        <w:t xml:space="preserve"> </w:t>
      </w:r>
      <w:r w:rsidR="00516809" w:rsidRPr="00F32550">
        <w:t>(</w:t>
      </w:r>
      <w:r w:rsidR="00CD7AF6">
        <w:t>4</w:t>
      </w:r>
      <w:r w:rsidR="00516809" w:rsidRPr="00F32550">
        <w:t>00 words</w:t>
      </w:r>
      <w:r w:rsidR="00516809" w:rsidRPr="00C263D0">
        <w:rPr>
          <w:b/>
        </w:rPr>
        <w:t xml:space="preserve"> </w:t>
      </w:r>
      <w:r w:rsidR="00516809" w:rsidRPr="00F32550">
        <w:t>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E3B6B" w14:paraId="6C01574C" w14:textId="77777777" w:rsidTr="00751519">
        <w:tc>
          <w:tcPr>
            <w:tcW w:w="9016" w:type="dxa"/>
            <w:shd w:val="clear" w:color="auto" w:fill="D6BBEB"/>
          </w:tcPr>
          <w:p w14:paraId="2204DF98" w14:textId="50287181" w:rsidR="007E3B6B" w:rsidRPr="008D014A" w:rsidRDefault="007E3B6B" w:rsidP="00751519">
            <w:pPr>
              <w:pStyle w:val="ListParagraph"/>
              <w:numPr>
                <w:ilvl w:val="0"/>
                <w:numId w:val="9"/>
              </w:numPr>
              <w:rPr>
                <w:i/>
                <w:sz w:val="18"/>
              </w:rPr>
            </w:pPr>
            <w:r>
              <w:rPr>
                <w:i/>
                <w:sz w:val="18"/>
              </w:rPr>
              <w:t>Powder-based AM or Wire-Based AM</w:t>
            </w:r>
            <w:r w:rsidRPr="008D014A">
              <w:rPr>
                <w:i/>
                <w:sz w:val="18"/>
              </w:rPr>
              <w:t xml:space="preserve">? </w:t>
            </w:r>
          </w:p>
          <w:p w14:paraId="64A4931A" w14:textId="77777777" w:rsidR="007E3B6B" w:rsidRDefault="007E3B6B" w:rsidP="00751519">
            <w:pPr>
              <w:pStyle w:val="ListParagraph"/>
              <w:numPr>
                <w:ilvl w:val="0"/>
                <w:numId w:val="9"/>
              </w:numPr>
              <w:rPr>
                <w:i/>
                <w:sz w:val="18"/>
              </w:rPr>
            </w:pPr>
            <w:r>
              <w:rPr>
                <w:i/>
                <w:sz w:val="18"/>
              </w:rPr>
              <w:t>A</w:t>
            </w:r>
            <w:r w:rsidRPr="007E3B6B">
              <w:rPr>
                <w:i/>
                <w:sz w:val="18"/>
              </w:rPr>
              <w:t xml:space="preserve"> better surface finish with a longer production time or a shorter lead time with inferior surface finishing that requires additional CNC machining</w:t>
            </w:r>
          </w:p>
          <w:p w14:paraId="300286FD" w14:textId="3143995B" w:rsidR="00CD7AF6" w:rsidRPr="00F32550" w:rsidRDefault="00CD7AF6" w:rsidP="00751519">
            <w:pPr>
              <w:pStyle w:val="ListParagraph"/>
              <w:numPr>
                <w:ilvl w:val="0"/>
                <w:numId w:val="9"/>
              </w:numPr>
              <w:rPr>
                <w:i/>
                <w:sz w:val="18"/>
              </w:rPr>
            </w:pPr>
            <w:r>
              <w:rPr>
                <w:i/>
                <w:sz w:val="18"/>
              </w:rPr>
              <w:t>Cost of manufacturing</w:t>
            </w:r>
          </w:p>
        </w:tc>
      </w:tr>
    </w:tbl>
    <w:p w14:paraId="067D85E3" w14:textId="77777777" w:rsidR="007E3B6B" w:rsidRDefault="007E3B6B" w:rsidP="007E3B6B">
      <w:pPr>
        <w:pStyle w:val="ListParagraph"/>
        <w:ind w:left="1440"/>
        <w:rPr>
          <w:b/>
        </w:rPr>
      </w:pPr>
    </w:p>
    <w:p w14:paraId="7B4EFFA3" w14:textId="77777777" w:rsidR="00F32550" w:rsidRPr="00C263D0" w:rsidRDefault="00F32550" w:rsidP="00C263D0">
      <w:pPr>
        <w:rPr>
          <w:i/>
          <w:sz w:val="18"/>
        </w:rPr>
      </w:pPr>
    </w:p>
    <w:p w14:paraId="20B217EA" w14:textId="77777777" w:rsidR="00516809" w:rsidRDefault="00516809" w:rsidP="00516809">
      <w:pPr>
        <w:pStyle w:val="ListParagraph"/>
        <w:rPr>
          <w:b/>
        </w:rPr>
      </w:pPr>
    </w:p>
    <w:p w14:paraId="6B4C1DAF" w14:textId="70CE882F" w:rsidR="00F32550" w:rsidRPr="00F32550" w:rsidRDefault="00310D54" w:rsidP="00F32550">
      <w:pPr>
        <w:pStyle w:val="ListParagraph"/>
        <w:numPr>
          <w:ilvl w:val="1"/>
          <w:numId w:val="2"/>
        </w:numPr>
        <w:jc w:val="both"/>
        <w:rPr>
          <w:b/>
        </w:rPr>
      </w:pPr>
      <w:r w:rsidRPr="00535C6D">
        <w:rPr>
          <w:b/>
        </w:rPr>
        <w:t xml:space="preserve">Describe the </w:t>
      </w:r>
      <w:r w:rsidR="00516809" w:rsidRPr="00535C6D">
        <w:rPr>
          <w:b/>
        </w:rPr>
        <w:t>factors that influenc</w:t>
      </w:r>
      <w:r w:rsidR="00F32550">
        <w:rPr>
          <w:b/>
        </w:rPr>
        <w:t>ed the choice of your material and</w:t>
      </w:r>
      <w:r w:rsidR="00516809" w:rsidRPr="00535C6D">
        <w:rPr>
          <w:b/>
        </w:rPr>
        <w:t xml:space="preserve"> provi</w:t>
      </w:r>
      <w:r w:rsidR="00535C6D">
        <w:rPr>
          <w:b/>
        </w:rPr>
        <w:t>de relevant material properties</w:t>
      </w:r>
      <w:r w:rsidR="00516809" w:rsidRPr="00535C6D">
        <w:rPr>
          <w:b/>
        </w:rPr>
        <w:t xml:space="preserve"> </w:t>
      </w:r>
      <w:r w:rsidR="00516809" w:rsidRPr="00F32550">
        <w:t>(</w:t>
      </w:r>
      <w:r w:rsidR="003A4C85">
        <w:t>3</w:t>
      </w:r>
      <w:r w:rsidR="00516809" w:rsidRPr="00F32550">
        <w:t>0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2550" w14:paraId="5AC1E401" w14:textId="77777777" w:rsidTr="00F32550">
        <w:tc>
          <w:tcPr>
            <w:tcW w:w="9016" w:type="dxa"/>
            <w:shd w:val="clear" w:color="auto" w:fill="D6BBEB"/>
          </w:tcPr>
          <w:p w14:paraId="621BACD2" w14:textId="6ED5BEAC" w:rsidR="00F32550" w:rsidRPr="00F32550" w:rsidRDefault="00F32550" w:rsidP="00F32550">
            <w:pPr>
              <w:jc w:val="both"/>
              <w:rPr>
                <w:i/>
                <w:sz w:val="18"/>
              </w:rPr>
            </w:pPr>
            <w:r w:rsidRPr="004F59EA">
              <w:rPr>
                <w:i/>
                <w:sz w:val="18"/>
              </w:rPr>
              <w:t xml:space="preserve">A table is a good option to present </w:t>
            </w:r>
            <w:r>
              <w:rPr>
                <w:i/>
                <w:sz w:val="18"/>
              </w:rPr>
              <w:t>material</w:t>
            </w:r>
            <w:r w:rsidRPr="004F59EA">
              <w:rPr>
                <w:i/>
                <w:sz w:val="18"/>
              </w:rPr>
              <w:t xml:space="preserve"> properties, </w:t>
            </w:r>
            <w:proofErr w:type="spellStart"/>
            <w:r w:rsidRPr="004F59EA">
              <w:rPr>
                <w:i/>
                <w:sz w:val="18"/>
              </w:rPr>
              <w:t>eg.</w:t>
            </w:r>
            <w:proofErr w:type="spellEnd"/>
            <w:r w:rsidRPr="004F59EA">
              <w:rPr>
                <w:i/>
                <w:sz w:val="18"/>
              </w:rPr>
              <w:t xml:space="preserve"> below</w:t>
            </w:r>
            <w:r w:rsidR="00D644B4">
              <w:rPr>
                <w:i/>
                <w:sz w:val="18"/>
              </w:rPr>
              <w:t>.</w:t>
            </w:r>
          </w:p>
        </w:tc>
      </w:tr>
    </w:tbl>
    <w:p w14:paraId="5B54F3E5" w14:textId="77777777" w:rsidR="00516809" w:rsidRPr="00F32550" w:rsidRDefault="00516809" w:rsidP="00F32550">
      <w:pPr>
        <w:rPr>
          <w:b/>
        </w:rPr>
      </w:pPr>
    </w:p>
    <w:p w14:paraId="651D89DB" w14:textId="77777777" w:rsidR="00516809" w:rsidRDefault="00516809" w:rsidP="00516809">
      <w:pPr>
        <w:pStyle w:val="Caption"/>
        <w:keepNext/>
      </w:pPr>
      <w:r>
        <w:t xml:space="preserve">Table </w:t>
      </w:r>
      <w:r w:rsidR="00D87849">
        <w:fldChar w:fldCharType="begin"/>
      </w:r>
      <w:r w:rsidR="00D87849">
        <w:instrText xml:space="preserve"> SEQ Table \* ARABIC </w:instrText>
      </w:r>
      <w:r w:rsidR="00D87849">
        <w:fldChar w:fldCharType="separate"/>
      </w:r>
      <w:r w:rsidR="00945D39">
        <w:rPr>
          <w:noProof/>
        </w:rPr>
        <w:t>1</w:t>
      </w:r>
      <w:r w:rsidR="00D87849">
        <w:rPr>
          <w:noProof/>
        </w:rPr>
        <w:fldChar w:fldCharType="end"/>
      </w:r>
      <w:r>
        <w:t>. Example of material properties table</w:t>
      </w:r>
      <w:r w:rsidR="00616FB2">
        <w:t>.</w:t>
      </w:r>
      <w:r w:rsidR="00616FB2" w:rsidRPr="00616FB2">
        <w:rPr>
          <w:u w:val="single"/>
        </w:rPr>
        <w:t xml:space="preserve"> REPLACE WITH YOUR OWN 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7"/>
      </w:tblGrid>
      <w:tr w:rsidR="00516809" w14:paraId="463A563C" w14:textId="77777777" w:rsidTr="005C465F">
        <w:trPr>
          <w:trHeight w:val="340"/>
        </w:trPr>
        <w:tc>
          <w:tcPr>
            <w:tcW w:w="3539" w:type="dxa"/>
          </w:tcPr>
          <w:p w14:paraId="393E8574" w14:textId="77777777" w:rsidR="00516809" w:rsidRPr="005C465F" w:rsidRDefault="00516809" w:rsidP="00917F2B">
            <w:pPr>
              <w:rPr>
                <w:b/>
              </w:rPr>
            </w:pPr>
            <w:r w:rsidRPr="005C465F">
              <w:rPr>
                <w:b/>
              </w:rPr>
              <w:t>Material name</w:t>
            </w:r>
          </w:p>
        </w:tc>
        <w:tc>
          <w:tcPr>
            <w:tcW w:w="5477" w:type="dxa"/>
          </w:tcPr>
          <w:p w14:paraId="2E928663" w14:textId="77777777" w:rsidR="00516809" w:rsidRDefault="009E6ACC" w:rsidP="00EB03B7">
            <w:r>
              <w:t>Ti-25Ta alloy (powder blend)</w:t>
            </w:r>
          </w:p>
        </w:tc>
      </w:tr>
      <w:tr w:rsidR="00516809" w14:paraId="7A485C24" w14:textId="77777777" w:rsidTr="005C465F">
        <w:trPr>
          <w:trHeight w:val="340"/>
        </w:trPr>
        <w:tc>
          <w:tcPr>
            <w:tcW w:w="3539" w:type="dxa"/>
          </w:tcPr>
          <w:p w14:paraId="470B2692" w14:textId="77777777" w:rsidR="00516809" w:rsidRPr="005C465F" w:rsidRDefault="00516809" w:rsidP="00917F2B">
            <w:pPr>
              <w:rPr>
                <w:b/>
              </w:rPr>
            </w:pPr>
            <w:r w:rsidRPr="005C465F">
              <w:rPr>
                <w:b/>
              </w:rPr>
              <w:t>Composition (if known)</w:t>
            </w:r>
          </w:p>
        </w:tc>
        <w:tc>
          <w:tcPr>
            <w:tcW w:w="5477" w:type="dxa"/>
          </w:tcPr>
          <w:p w14:paraId="11D382AA" w14:textId="77777777" w:rsidR="00516809" w:rsidRDefault="00EB03B7" w:rsidP="00917F2B">
            <w:r>
              <w:t>75% Titanium, 25% Tantalum</w:t>
            </w:r>
          </w:p>
        </w:tc>
      </w:tr>
      <w:tr w:rsidR="00155496" w14:paraId="48998181" w14:textId="77777777" w:rsidTr="005C465F">
        <w:trPr>
          <w:trHeight w:val="340"/>
        </w:trPr>
        <w:tc>
          <w:tcPr>
            <w:tcW w:w="3539" w:type="dxa"/>
          </w:tcPr>
          <w:p w14:paraId="4503CD9C" w14:textId="77777777" w:rsidR="00155496" w:rsidRPr="005C465F" w:rsidRDefault="00155496" w:rsidP="00917F2B">
            <w:pPr>
              <w:rPr>
                <w:b/>
              </w:rPr>
            </w:pPr>
            <w:r w:rsidRPr="005C465F">
              <w:rPr>
                <w:b/>
              </w:rPr>
              <w:t>Melting point</w:t>
            </w:r>
          </w:p>
        </w:tc>
        <w:tc>
          <w:tcPr>
            <w:tcW w:w="5477" w:type="dxa"/>
          </w:tcPr>
          <w:p w14:paraId="3DF3AF51" w14:textId="77777777" w:rsidR="00155496" w:rsidRDefault="00155496" w:rsidP="00917F2B">
            <w:r>
              <w:t>Titanium: 1668°C</w:t>
            </w:r>
            <w:r w:rsidR="00D90B4E">
              <w:t>,</w:t>
            </w:r>
            <w:r>
              <w:t xml:space="preserve"> Tantalum: 3017°C</w:t>
            </w:r>
          </w:p>
        </w:tc>
      </w:tr>
      <w:tr w:rsidR="00516809" w14:paraId="483474FC" w14:textId="77777777" w:rsidTr="005C465F">
        <w:trPr>
          <w:trHeight w:val="340"/>
        </w:trPr>
        <w:tc>
          <w:tcPr>
            <w:tcW w:w="3539" w:type="dxa"/>
          </w:tcPr>
          <w:p w14:paraId="440A0BDA" w14:textId="77777777" w:rsidR="00516809" w:rsidRPr="005C465F" w:rsidRDefault="00516809" w:rsidP="00917F2B">
            <w:pPr>
              <w:rPr>
                <w:b/>
              </w:rPr>
            </w:pPr>
            <w:r w:rsidRPr="005C465F">
              <w:rPr>
                <w:b/>
              </w:rPr>
              <w:t>Density</w:t>
            </w:r>
          </w:p>
        </w:tc>
        <w:tc>
          <w:tcPr>
            <w:tcW w:w="5477" w:type="dxa"/>
          </w:tcPr>
          <w:p w14:paraId="507589CE" w14:textId="77777777" w:rsidR="00516809" w:rsidRDefault="00EB03B7" w:rsidP="00917F2B">
            <w:r>
              <w:t>5.45 g/cm</w:t>
            </w:r>
            <w:r w:rsidRPr="00EB03B7">
              <w:rPr>
                <w:vertAlign w:val="superscript"/>
              </w:rPr>
              <w:t>3</w:t>
            </w:r>
          </w:p>
        </w:tc>
      </w:tr>
      <w:tr w:rsidR="00516809" w14:paraId="74658075" w14:textId="77777777" w:rsidTr="005C465F">
        <w:trPr>
          <w:trHeight w:val="340"/>
        </w:trPr>
        <w:tc>
          <w:tcPr>
            <w:tcW w:w="3539" w:type="dxa"/>
          </w:tcPr>
          <w:p w14:paraId="1F78B686" w14:textId="77777777" w:rsidR="00516809" w:rsidRPr="005C465F" w:rsidRDefault="00516809" w:rsidP="00917F2B">
            <w:pPr>
              <w:rPr>
                <w:b/>
              </w:rPr>
            </w:pPr>
            <w:r w:rsidRPr="005C465F">
              <w:rPr>
                <w:b/>
              </w:rPr>
              <w:t>Cost</w:t>
            </w:r>
          </w:p>
        </w:tc>
        <w:tc>
          <w:tcPr>
            <w:tcW w:w="5477" w:type="dxa"/>
          </w:tcPr>
          <w:p w14:paraId="74FEF763" w14:textId="77777777" w:rsidR="00516809" w:rsidRDefault="00EB03B7" w:rsidP="00917F2B">
            <w:r>
              <w:t>1550 USD/kg</w:t>
            </w:r>
          </w:p>
        </w:tc>
      </w:tr>
      <w:tr w:rsidR="00516809" w14:paraId="408CAC2B" w14:textId="77777777" w:rsidTr="005C465F">
        <w:trPr>
          <w:trHeight w:val="340"/>
        </w:trPr>
        <w:tc>
          <w:tcPr>
            <w:tcW w:w="3539" w:type="dxa"/>
          </w:tcPr>
          <w:p w14:paraId="74FDED21" w14:textId="77777777" w:rsidR="00516809" w:rsidRPr="005C465F" w:rsidRDefault="00EB03B7" w:rsidP="00917F2B">
            <w:pPr>
              <w:rPr>
                <w:b/>
              </w:rPr>
            </w:pPr>
            <w:r w:rsidRPr="005C465F">
              <w:rPr>
                <w:b/>
              </w:rPr>
              <w:t>Young’s Modulus</w:t>
            </w:r>
          </w:p>
        </w:tc>
        <w:tc>
          <w:tcPr>
            <w:tcW w:w="5477" w:type="dxa"/>
          </w:tcPr>
          <w:p w14:paraId="4C7F0918" w14:textId="77777777" w:rsidR="00516809" w:rsidRDefault="00EB03B7" w:rsidP="00917F2B">
            <w:r>
              <w:t xml:space="preserve">74 </w:t>
            </w:r>
            <w:proofErr w:type="spellStart"/>
            <w:r>
              <w:t>GPa</w:t>
            </w:r>
            <w:proofErr w:type="spellEnd"/>
          </w:p>
        </w:tc>
      </w:tr>
      <w:tr w:rsidR="00516809" w14:paraId="11E1EAA7" w14:textId="77777777" w:rsidTr="005C465F">
        <w:trPr>
          <w:trHeight w:val="340"/>
        </w:trPr>
        <w:tc>
          <w:tcPr>
            <w:tcW w:w="3539" w:type="dxa"/>
          </w:tcPr>
          <w:p w14:paraId="6FB5CE47" w14:textId="77777777" w:rsidR="00516809" w:rsidRPr="005C465F" w:rsidRDefault="00446151" w:rsidP="00917F2B">
            <w:pPr>
              <w:rPr>
                <w:b/>
              </w:rPr>
            </w:pPr>
            <w:r w:rsidRPr="005C465F">
              <w:rPr>
                <w:b/>
              </w:rPr>
              <w:t>Compressive Yield</w:t>
            </w:r>
            <w:r w:rsidR="00EB03B7" w:rsidRPr="005C465F">
              <w:rPr>
                <w:b/>
              </w:rPr>
              <w:t xml:space="preserve"> Strength</w:t>
            </w:r>
          </w:p>
        </w:tc>
        <w:tc>
          <w:tcPr>
            <w:tcW w:w="5477" w:type="dxa"/>
          </w:tcPr>
          <w:p w14:paraId="2CB75FC6" w14:textId="77777777" w:rsidR="00516809" w:rsidRDefault="00446151" w:rsidP="00917F2B">
            <w:r>
              <w:t>-</w:t>
            </w:r>
            <w:r w:rsidR="00EB03B7">
              <w:t>620 MPa</w:t>
            </w:r>
          </w:p>
        </w:tc>
      </w:tr>
      <w:tr w:rsidR="006478E4" w14:paraId="0EFA5DF0" w14:textId="77777777" w:rsidTr="005C465F">
        <w:trPr>
          <w:trHeight w:val="340"/>
        </w:trPr>
        <w:tc>
          <w:tcPr>
            <w:tcW w:w="3539" w:type="dxa"/>
          </w:tcPr>
          <w:p w14:paraId="22F3B33B" w14:textId="77777777" w:rsidR="006478E4" w:rsidRPr="005C465F" w:rsidRDefault="006478E4" w:rsidP="00917F2B">
            <w:pPr>
              <w:rPr>
                <w:b/>
              </w:rPr>
            </w:pPr>
            <w:r>
              <w:rPr>
                <w:b/>
              </w:rPr>
              <w:t>Powder characteristic</w:t>
            </w:r>
          </w:p>
        </w:tc>
        <w:tc>
          <w:tcPr>
            <w:tcW w:w="5477" w:type="dxa"/>
          </w:tcPr>
          <w:p w14:paraId="7A2F9880" w14:textId="77777777" w:rsidR="006478E4" w:rsidRDefault="006478E4" w:rsidP="006478E4">
            <w:r>
              <w:t>Spherical particles with 95% &lt;45</w:t>
            </w:r>
            <w:r w:rsidR="00616FB2">
              <w:t xml:space="preserve"> </w:t>
            </w:r>
            <w:r>
              <w:t xml:space="preserve">µm </w:t>
            </w:r>
          </w:p>
        </w:tc>
      </w:tr>
    </w:tbl>
    <w:p w14:paraId="35F28858" w14:textId="77777777" w:rsidR="00516809" w:rsidRPr="005C465F" w:rsidRDefault="00516809" w:rsidP="005C465F">
      <w:pPr>
        <w:rPr>
          <w:b/>
        </w:rPr>
      </w:pPr>
    </w:p>
    <w:p w14:paraId="34656EBD" w14:textId="700505D1" w:rsidR="004F59EA" w:rsidRDefault="00470EFE" w:rsidP="000006AF">
      <w:pPr>
        <w:pStyle w:val="ListParagraph"/>
        <w:numPr>
          <w:ilvl w:val="1"/>
          <w:numId w:val="2"/>
        </w:numPr>
        <w:jc w:val="both"/>
        <w:rPr>
          <w:b/>
        </w:rPr>
      </w:pPr>
      <w:r w:rsidRPr="00933CAF">
        <w:rPr>
          <w:b/>
        </w:rPr>
        <w:t xml:space="preserve">What process parameters would you use </w:t>
      </w:r>
      <w:r w:rsidR="000006AF">
        <w:rPr>
          <w:b/>
        </w:rPr>
        <w:t xml:space="preserve">for the specific AM process you chose </w:t>
      </w:r>
      <w:r w:rsidRPr="00933CAF">
        <w:rPr>
          <w:b/>
        </w:rPr>
        <w:t xml:space="preserve">and why? </w:t>
      </w:r>
      <w:r w:rsidR="00BC41AB" w:rsidRPr="00933CAF">
        <w:rPr>
          <w:b/>
        </w:rPr>
        <w:t>Provide the set of properties you would be using for the m</w:t>
      </w:r>
      <w:r w:rsidR="004F59EA">
        <w:rPr>
          <w:b/>
        </w:rPr>
        <w:t xml:space="preserve">anufacturing of your component </w:t>
      </w:r>
      <w:r w:rsidR="00C9483F" w:rsidRPr="00F32550">
        <w:t>(</w:t>
      </w:r>
      <w:r w:rsidR="003A4C85">
        <w:t>3</w:t>
      </w:r>
      <w:r w:rsidR="00C9483F" w:rsidRPr="00F32550">
        <w:t>00 words</w:t>
      </w:r>
      <w:r w:rsidR="00770CAC">
        <w:t xml:space="preserve"> max</w:t>
      </w:r>
      <w:r w:rsidR="00C9483F" w:rsidRPr="00F32550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2550" w14:paraId="29AAC5E3" w14:textId="77777777" w:rsidTr="00F32550">
        <w:tc>
          <w:tcPr>
            <w:tcW w:w="9016" w:type="dxa"/>
            <w:shd w:val="clear" w:color="auto" w:fill="D6BBEB"/>
          </w:tcPr>
          <w:p w14:paraId="3256092D" w14:textId="77777777" w:rsidR="00F32550" w:rsidRPr="00F32550" w:rsidRDefault="00F32550" w:rsidP="00F32550">
            <w:pPr>
              <w:jc w:val="both"/>
              <w:rPr>
                <w:i/>
                <w:sz w:val="18"/>
              </w:rPr>
            </w:pPr>
            <w:r w:rsidRPr="00F32550">
              <w:rPr>
                <w:i/>
                <w:sz w:val="18"/>
              </w:rPr>
              <w:t xml:space="preserve">A table is a good option to present selected printer properties, </w:t>
            </w:r>
            <w:proofErr w:type="spellStart"/>
            <w:r w:rsidRPr="00F32550">
              <w:rPr>
                <w:i/>
                <w:sz w:val="18"/>
              </w:rPr>
              <w:t>eg.</w:t>
            </w:r>
            <w:proofErr w:type="spellEnd"/>
            <w:r w:rsidRPr="00F32550">
              <w:rPr>
                <w:i/>
                <w:sz w:val="18"/>
              </w:rPr>
              <w:t xml:space="preserve"> below</w:t>
            </w:r>
          </w:p>
        </w:tc>
      </w:tr>
    </w:tbl>
    <w:p w14:paraId="17765455" w14:textId="77777777" w:rsidR="00F32550" w:rsidRPr="00F32550" w:rsidRDefault="00F32550" w:rsidP="00F32550">
      <w:pPr>
        <w:jc w:val="both"/>
        <w:rPr>
          <w:b/>
        </w:rPr>
      </w:pPr>
    </w:p>
    <w:p w14:paraId="318E0391" w14:textId="77777777" w:rsidR="00BC41AB" w:rsidRDefault="00BC41AB" w:rsidP="00BC41AB">
      <w:pPr>
        <w:pStyle w:val="Caption"/>
        <w:keepNext/>
      </w:pPr>
      <w:r>
        <w:t xml:space="preserve">Table </w:t>
      </w:r>
      <w:r w:rsidR="00D87849">
        <w:fldChar w:fldCharType="begin"/>
      </w:r>
      <w:r w:rsidR="00D87849">
        <w:instrText xml:space="preserve"> SEQ Table \* ARABIC </w:instrText>
      </w:r>
      <w:r w:rsidR="00D87849">
        <w:fldChar w:fldCharType="separate"/>
      </w:r>
      <w:r w:rsidR="00945D39">
        <w:rPr>
          <w:noProof/>
        </w:rPr>
        <w:t>2</w:t>
      </w:r>
      <w:r w:rsidR="00D87849">
        <w:rPr>
          <w:noProof/>
        </w:rPr>
        <w:fldChar w:fldCharType="end"/>
      </w:r>
      <w:r>
        <w:t>. Example of process properties table (with SL</w:t>
      </w:r>
      <w:r w:rsidR="002B496F">
        <w:t>M</w:t>
      </w:r>
      <w:r>
        <w:t>)</w:t>
      </w:r>
      <w:r w:rsidR="00616FB2">
        <w:t xml:space="preserve">. </w:t>
      </w:r>
      <w:r w:rsidR="00616FB2" w:rsidRPr="00616FB2">
        <w:rPr>
          <w:u w:val="single"/>
        </w:rPr>
        <w:t>REPLACE WITH YOUR OWN WORK</w:t>
      </w:r>
      <w:r w:rsidR="00616FB2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477"/>
      </w:tblGrid>
      <w:tr w:rsidR="00BC41AB" w14:paraId="7D5EB289" w14:textId="77777777" w:rsidTr="00616FB2">
        <w:tc>
          <w:tcPr>
            <w:tcW w:w="3539" w:type="dxa"/>
          </w:tcPr>
          <w:p w14:paraId="302B9E7B" w14:textId="77777777" w:rsidR="00BC41AB" w:rsidRPr="006478E4" w:rsidRDefault="002B496F" w:rsidP="00917F2B">
            <w:pPr>
              <w:rPr>
                <w:b/>
              </w:rPr>
            </w:pPr>
            <w:r w:rsidRPr="006478E4">
              <w:rPr>
                <w:b/>
              </w:rPr>
              <w:t>Laser Power (P)</w:t>
            </w:r>
          </w:p>
        </w:tc>
        <w:tc>
          <w:tcPr>
            <w:tcW w:w="5477" w:type="dxa"/>
          </w:tcPr>
          <w:p w14:paraId="146B8F21" w14:textId="77777777" w:rsidR="00BC41AB" w:rsidRDefault="002B496F" w:rsidP="00917F2B">
            <w:r>
              <w:t>95 W</w:t>
            </w:r>
          </w:p>
        </w:tc>
      </w:tr>
      <w:tr w:rsidR="00BC41AB" w14:paraId="69FAF43A" w14:textId="77777777" w:rsidTr="00616FB2">
        <w:tc>
          <w:tcPr>
            <w:tcW w:w="3539" w:type="dxa"/>
          </w:tcPr>
          <w:p w14:paraId="34F431E6" w14:textId="77777777" w:rsidR="00BC41AB" w:rsidRPr="006478E4" w:rsidRDefault="002B496F" w:rsidP="00917F2B">
            <w:pPr>
              <w:rPr>
                <w:b/>
              </w:rPr>
            </w:pPr>
            <w:r w:rsidRPr="006478E4">
              <w:rPr>
                <w:b/>
              </w:rPr>
              <w:t>Layer thickness (t)</w:t>
            </w:r>
          </w:p>
        </w:tc>
        <w:tc>
          <w:tcPr>
            <w:tcW w:w="5477" w:type="dxa"/>
          </w:tcPr>
          <w:p w14:paraId="172B0F69" w14:textId="77777777" w:rsidR="00BC41AB" w:rsidRDefault="002B496F" w:rsidP="00917F2B">
            <w:r>
              <w:t>0.025 mm</w:t>
            </w:r>
          </w:p>
        </w:tc>
      </w:tr>
      <w:tr w:rsidR="00BC41AB" w14:paraId="2D3A805B" w14:textId="77777777" w:rsidTr="00616FB2">
        <w:tc>
          <w:tcPr>
            <w:tcW w:w="3539" w:type="dxa"/>
          </w:tcPr>
          <w:p w14:paraId="5B78410A" w14:textId="77777777" w:rsidR="00BC41AB" w:rsidRPr="006478E4" w:rsidRDefault="002B496F" w:rsidP="00917F2B">
            <w:pPr>
              <w:rPr>
                <w:b/>
              </w:rPr>
            </w:pPr>
            <w:r w:rsidRPr="006478E4">
              <w:rPr>
                <w:b/>
              </w:rPr>
              <w:t>Hatch distance (h)</w:t>
            </w:r>
          </w:p>
        </w:tc>
        <w:tc>
          <w:tcPr>
            <w:tcW w:w="5477" w:type="dxa"/>
          </w:tcPr>
          <w:p w14:paraId="2F641305" w14:textId="77777777" w:rsidR="00BC41AB" w:rsidRDefault="002B496F" w:rsidP="00917F2B">
            <w:r>
              <w:t>0.035 mm</w:t>
            </w:r>
          </w:p>
        </w:tc>
      </w:tr>
      <w:tr w:rsidR="00BC41AB" w14:paraId="4A1BBE12" w14:textId="77777777" w:rsidTr="00616FB2">
        <w:tc>
          <w:tcPr>
            <w:tcW w:w="3539" w:type="dxa"/>
          </w:tcPr>
          <w:p w14:paraId="385AFF39" w14:textId="77777777" w:rsidR="00BC41AB" w:rsidRPr="006478E4" w:rsidRDefault="00BC41AB" w:rsidP="00917F2B">
            <w:pPr>
              <w:rPr>
                <w:b/>
              </w:rPr>
            </w:pPr>
            <w:r w:rsidRPr="006478E4">
              <w:rPr>
                <w:b/>
              </w:rPr>
              <w:t>Scanning speed</w:t>
            </w:r>
            <w:r w:rsidR="006478E4" w:rsidRPr="006478E4">
              <w:rPr>
                <w:b/>
              </w:rPr>
              <w:t xml:space="preserve"> (v)</w:t>
            </w:r>
          </w:p>
        </w:tc>
        <w:tc>
          <w:tcPr>
            <w:tcW w:w="5477" w:type="dxa"/>
          </w:tcPr>
          <w:p w14:paraId="15FDF138" w14:textId="77777777" w:rsidR="00BC41AB" w:rsidRDefault="006478E4" w:rsidP="00917F2B">
            <w:r>
              <w:t>300 mm/s</w:t>
            </w:r>
          </w:p>
        </w:tc>
      </w:tr>
      <w:tr w:rsidR="00BC41AB" w14:paraId="6A071808" w14:textId="77777777" w:rsidTr="00616FB2">
        <w:tc>
          <w:tcPr>
            <w:tcW w:w="3539" w:type="dxa"/>
          </w:tcPr>
          <w:p w14:paraId="25579261" w14:textId="77777777" w:rsidR="00BC41AB" w:rsidRPr="006478E4" w:rsidRDefault="006478E4" w:rsidP="00917F2B">
            <w:pPr>
              <w:rPr>
                <w:b/>
              </w:rPr>
            </w:pPr>
            <w:r w:rsidRPr="006478E4">
              <w:rPr>
                <w:b/>
              </w:rPr>
              <w:t>Platform heating</w:t>
            </w:r>
          </w:p>
        </w:tc>
        <w:tc>
          <w:tcPr>
            <w:tcW w:w="5477" w:type="dxa"/>
          </w:tcPr>
          <w:p w14:paraId="2B9764E9" w14:textId="77777777" w:rsidR="00BC41AB" w:rsidRDefault="006478E4" w:rsidP="00917F2B">
            <w:r>
              <w:t>200°C</w:t>
            </w:r>
          </w:p>
        </w:tc>
      </w:tr>
    </w:tbl>
    <w:p w14:paraId="2D31DF7F" w14:textId="77777777" w:rsidR="00F32550" w:rsidRDefault="00F32550" w:rsidP="00616FB2">
      <w:pPr>
        <w:rPr>
          <w:b/>
        </w:rPr>
      </w:pPr>
    </w:p>
    <w:p w14:paraId="5DDBB4CE" w14:textId="4ECA8CE8" w:rsidR="003C0E2A" w:rsidRPr="003C0E2A" w:rsidRDefault="00310D54" w:rsidP="00752356">
      <w:pPr>
        <w:pStyle w:val="ListParagraph"/>
        <w:numPr>
          <w:ilvl w:val="1"/>
          <w:numId w:val="2"/>
        </w:numPr>
        <w:jc w:val="both"/>
        <w:rPr>
          <w:b/>
        </w:rPr>
      </w:pPr>
      <w:r w:rsidRPr="00E81EF4">
        <w:rPr>
          <w:b/>
        </w:rPr>
        <w:lastRenderedPageBreak/>
        <w:t>Is there any post</w:t>
      </w:r>
      <w:r w:rsidR="00D644B4">
        <w:rPr>
          <w:b/>
        </w:rPr>
        <w:t>-</w:t>
      </w:r>
      <w:r w:rsidRPr="00E81EF4">
        <w:rPr>
          <w:b/>
        </w:rPr>
        <w:t xml:space="preserve">processing that should be considered to meet the final </w:t>
      </w:r>
      <w:r w:rsidR="003C0E2A">
        <w:rPr>
          <w:b/>
        </w:rPr>
        <w:t xml:space="preserve">dimensional </w:t>
      </w:r>
      <w:r w:rsidR="002011BF">
        <w:rPr>
          <w:b/>
        </w:rPr>
        <w:t>and/</w:t>
      </w:r>
      <w:r w:rsidR="003C0E2A">
        <w:rPr>
          <w:b/>
        </w:rPr>
        <w:t xml:space="preserve">or structural </w:t>
      </w:r>
      <w:r w:rsidRPr="00E81EF4">
        <w:rPr>
          <w:b/>
        </w:rPr>
        <w:t xml:space="preserve">requirements for the part? </w:t>
      </w:r>
      <w:r w:rsidR="00404631">
        <w:rPr>
          <w:b/>
        </w:rPr>
        <w:t>Justify your answer</w:t>
      </w:r>
      <w:r w:rsidR="00752356">
        <w:rPr>
          <w:b/>
        </w:rPr>
        <w:t xml:space="preserve"> </w:t>
      </w:r>
      <w:r w:rsidR="00743F23">
        <w:t>(</w:t>
      </w:r>
      <w:r w:rsidR="003A4C85">
        <w:t>3</w:t>
      </w:r>
      <w:r w:rsidR="00743F23">
        <w:t>0</w:t>
      </w:r>
      <w:r w:rsidR="00752356" w:rsidRPr="00F32550">
        <w:t>0 words max)</w:t>
      </w:r>
      <w:r w:rsidR="001914A5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E3B6B" w14:paraId="5E3312CF" w14:textId="77777777" w:rsidTr="00751519">
        <w:tc>
          <w:tcPr>
            <w:tcW w:w="9016" w:type="dxa"/>
            <w:shd w:val="clear" w:color="auto" w:fill="D6BBEB"/>
          </w:tcPr>
          <w:p w14:paraId="326B6CA0" w14:textId="0BDE3461" w:rsidR="007E3B6B" w:rsidRPr="00D04EC9" w:rsidRDefault="007E3B6B" w:rsidP="00D04EC9">
            <w:pPr>
              <w:pStyle w:val="ListParagraph"/>
              <w:numPr>
                <w:ilvl w:val="0"/>
                <w:numId w:val="9"/>
              </w:numPr>
              <w:rPr>
                <w:i/>
                <w:sz w:val="18"/>
              </w:rPr>
            </w:pPr>
            <w:r>
              <w:rPr>
                <w:i/>
                <w:sz w:val="18"/>
              </w:rPr>
              <w:t>Heat treatment</w:t>
            </w:r>
            <w:r w:rsidRPr="008D014A">
              <w:rPr>
                <w:i/>
                <w:sz w:val="18"/>
              </w:rPr>
              <w:t>?</w:t>
            </w:r>
            <w:r>
              <w:rPr>
                <w:i/>
                <w:sz w:val="18"/>
              </w:rPr>
              <w:t xml:space="preserve"> Hot Isostatic Pressing? CNC machining?</w:t>
            </w:r>
            <w:r w:rsidRPr="008D014A">
              <w:rPr>
                <w:i/>
                <w:sz w:val="18"/>
              </w:rPr>
              <w:t xml:space="preserve"> </w:t>
            </w:r>
          </w:p>
        </w:tc>
      </w:tr>
    </w:tbl>
    <w:p w14:paraId="50B423DE" w14:textId="77777777" w:rsidR="00470EFE" w:rsidRDefault="00470EFE">
      <w:pPr>
        <w:rPr>
          <w:b/>
        </w:rPr>
      </w:pPr>
    </w:p>
    <w:p w14:paraId="29D0DE1B" w14:textId="77777777" w:rsidR="005A0A92" w:rsidRDefault="005A0A92">
      <w:pPr>
        <w:rPr>
          <w:b/>
        </w:rPr>
      </w:pPr>
    </w:p>
    <w:p w14:paraId="4CE57F36" w14:textId="77777777" w:rsidR="005A0A92" w:rsidRDefault="005A0A92" w:rsidP="005A0A92">
      <w:pPr>
        <w:pStyle w:val="ListParagraph"/>
        <w:numPr>
          <w:ilvl w:val="0"/>
          <w:numId w:val="2"/>
        </w:numPr>
        <w:rPr>
          <w:b/>
          <w:sz w:val="28"/>
        </w:rPr>
      </w:pPr>
      <w:r w:rsidRPr="000C07CC">
        <w:rPr>
          <w:b/>
          <w:sz w:val="28"/>
        </w:rPr>
        <w:t>Component simulation</w:t>
      </w:r>
    </w:p>
    <w:p w14:paraId="1B4E0672" w14:textId="77777777" w:rsidR="000C07CC" w:rsidRPr="000C07CC" w:rsidRDefault="000C07CC" w:rsidP="000C07CC">
      <w:pPr>
        <w:pStyle w:val="ListParagraph"/>
        <w:rPr>
          <w:b/>
          <w:sz w:val="28"/>
        </w:rPr>
      </w:pPr>
    </w:p>
    <w:p w14:paraId="1B5A165D" w14:textId="6E5040C8" w:rsidR="000C1C39" w:rsidRPr="000C07CC" w:rsidRDefault="008964E1" w:rsidP="000C1C39">
      <w:pPr>
        <w:pStyle w:val="ListParagraph"/>
        <w:numPr>
          <w:ilvl w:val="1"/>
          <w:numId w:val="2"/>
        </w:numPr>
        <w:rPr>
          <w:b/>
        </w:rPr>
      </w:pPr>
      <w:r>
        <w:rPr>
          <w:b/>
        </w:rPr>
        <w:t>Based on the structural requirements you presented in Q1.b, describe how you set up the simulation o</w:t>
      </w:r>
      <w:r w:rsidR="000C07CC">
        <w:rPr>
          <w:b/>
        </w:rPr>
        <w:t xml:space="preserve">f your component in Fusion 360 </w:t>
      </w:r>
      <w:r w:rsidR="005E6E28">
        <w:t>(</w:t>
      </w:r>
      <w:r w:rsidR="003A4C85">
        <w:t>3</w:t>
      </w:r>
      <w:r w:rsidR="005E6E28">
        <w:t>0</w:t>
      </w:r>
      <w:r w:rsidR="000C07CC" w:rsidRPr="000C07CC">
        <w:t>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C1C39" w14:paraId="52B4A562" w14:textId="77777777" w:rsidTr="000C1C39">
        <w:tc>
          <w:tcPr>
            <w:tcW w:w="9016" w:type="dxa"/>
            <w:shd w:val="clear" w:color="auto" w:fill="D6BBEB"/>
          </w:tcPr>
          <w:p w14:paraId="6A18A42E" w14:textId="756796CD" w:rsidR="000C07CC" w:rsidRDefault="00D644B4" w:rsidP="000C1C39">
            <w:pPr>
              <w:pStyle w:val="ListParagraph"/>
              <w:numPr>
                <w:ilvl w:val="0"/>
                <w:numId w:val="11"/>
              </w:numPr>
              <w:jc w:val="both"/>
              <w:rPr>
                <w:i/>
                <w:sz w:val="18"/>
              </w:rPr>
            </w:pPr>
            <w:r>
              <w:rPr>
                <w:i/>
                <w:sz w:val="18"/>
              </w:rPr>
              <w:t>The s</w:t>
            </w:r>
            <w:r w:rsidR="000C07CC">
              <w:rPr>
                <w:i/>
                <w:sz w:val="18"/>
              </w:rPr>
              <w:t>creenshot can be used to illustrate the loading scenario</w:t>
            </w:r>
          </w:p>
          <w:p w14:paraId="4E5F73F8" w14:textId="77777777" w:rsidR="000C1C39" w:rsidRDefault="000C1C39" w:rsidP="000C1C39">
            <w:pPr>
              <w:pStyle w:val="ListParagraph"/>
              <w:numPr>
                <w:ilvl w:val="0"/>
                <w:numId w:val="11"/>
              </w:numPr>
              <w:jc w:val="both"/>
              <w:rPr>
                <w:i/>
                <w:sz w:val="18"/>
              </w:rPr>
            </w:pPr>
            <w:r w:rsidRPr="00404631">
              <w:rPr>
                <w:i/>
                <w:sz w:val="18"/>
              </w:rPr>
              <w:t xml:space="preserve">What are the load types? </w:t>
            </w:r>
          </w:p>
          <w:p w14:paraId="3EF0C337" w14:textId="77777777" w:rsidR="000C1C39" w:rsidRDefault="000C1C39" w:rsidP="000C1C39">
            <w:pPr>
              <w:pStyle w:val="ListParagraph"/>
              <w:numPr>
                <w:ilvl w:val="0"/>
                <w:numId w:val="11"/>
              </w:numPr>
              <w:jc w:val="both"/>
              <w:rPr>
                <w:i/>
                <w:sz w:val="18"/>
              </w:rPr>
            </w:pPr>
            <w:r w:rsidRPr="00404631">
              <w:rPr>
                <w:i/>
                <w:sz w:val="18"/>
              </w:rPr>
              <w:t xml:space="preserve">Where are they applied? </w:t>
            </w:r>
          </w:p>
          <w:p w14:paraId="357DF1D1" w14:textId="0588C958" w:rsidR="000C1C39" w:rsidRDefault="000C1C39" w:rsidP="000C1C39">
            <w:pPr>
              <w:pStyle w:val="ListParagraph"/>
              <w:numPr>
                <w:ilvl w:val="0"/>
                <w:numId w:val="11"/>
              </w:numPr>
              <w:jc w:val="both"/>
              <w:rPr>
                <w:i/>
                <w:sz w:val="18"/>
              </w:rPr>
            </w:pPr>
            <w:r w:rsidRPr="00404631">
              <w:rPr>
                <w:i/>
                <w:sz w:val="18"/>
              </w:rPr>
              <w:t xml:space="preserve">What </w:t>
            </w:r>
            <w:r w:rsidR="00D644B4">
              <w:rPr>
                <w:i/>
                <w:sz w:val="18"/>
              </w:rPr>
              <w:t>is</w:t>
            </w:r>
            <w:r w:rsidRPr="00404631">
              <w:rPr>
                <w:i/>
                <w:sz w:val="18"/>
              </w:rPr>
              <w:t xml:space="preserve"> their magnitude</w:t>
            </w:r>
            <w:r w:rsidR="00D644B4">
              <w:rPr>
                <w:i/>
                <w:sz w:val="18"/>
              </w:rPr>
              <w:t>,</w:t>
            </w:r>
            <w:r>
              <w:rPr>
                <w:i/>
                <w:sz w:val="18"/>
              </w:rPr>
              <w:t xml:space="preserve"> and where do the values come from</w:t>
            </w:r>
            <w:r w:rsidRPr="00404631">
              <w:rPr>
                <w:i/>
                <w:sz w:val="18"/>
              </w:rPr>
              <w:t xml:space="preserve">? </w:t>
            </w:r>
          </w:p>
          <w:p w14:paraId="3BB2BACA" w14:textId="77777777" w:rsidR="000C1C39" w:rsidRPr="000C1C39" w:rsidRDefault="000C1C39" w:rsidP="000C1C39">
            <w:pPr>
              <w:pStyle w:val="ListParagraph"/>
              <w:numPr>
                <w:ilvl w:val="0"/>
                <w:numId w:val="11"/>
              </w:numPr>
              <w:jc w:val="both"/>
              <w:rPr>
                <w:i/>
                <w:sz w:val="18"/>
              </w:rPr>
            </w:pPr>
            <w:r>
              <w:rPr>
                <w:i/>
                <w:sz w:val="18"/>
              </w:rPr>
              <w:t xml:space="preserve">If applicable, what are the limitations of this numerical model? </w:t>
            </w:r>
          </w:p>
        </w:tc>
      </w:tr>
    </w:tbl>
    <w:p w14:paraId="77397DCF" w14:textId="77777777" w:rsidR="005A0A92" w:rsidRDefault="005A0A92" w:rsidP="005A0A92">
      <w:pPr>
        <w:rPr>
          <w:b/>
        </w:rPr>
      </w:pPr>
    </w:p>
    <w:p w14:paraId="739C6CE6" w14:textId="5C523396" w:rsidR="005A0A92" w:rsidRPr="002E280A" w:rsidRDefault="005A0A92" w:rsidP="005A0A92">
      <w:pPr>
        <w:pStyle w:val="ListParagraph"/>
        <w:numPr>
          <w:ilvl w:val="1"/>
          <w:numId w:val="2"/>
        </w:numPr>
        <w:rPr>
          <w:b/>
        </w:rPr>
      </w:pPr>
      <w:r>
        <w:rPr>
          <w:b/>
        </w:rPr>
        <w:t xml:space="preserve">Describe the simulation results of your </w:t>
      </w:r>
      <w:r w:rsidRPr="00404631">
        <w:rPr>
          <w:b/>
          <w:u w:val="single"/>
        </w:rPr>
        <w:t>original design</w:t>
      </w:r>
      <w:r>
        <w:rPr>
          <w:b/>
        </w:rPr>
        <w:t xml:space="preserve"> and </w:t>
      </w:r>
      <w:r w:rsidR="00404631">
        <w:rPr>
          <w:b/>
        </w:rPr>
        <w:t>analyse the structural integrity</w:t>
      </w:r>
      <w:r>
        <w:rPr>
          <w:b/>
        </w:rPr>
        <w:t xml:space="preserve"> </w:t>
      </w:r>
      <w:r w:rsidRPr="000C07CC">
        <w:t>(</w:t>
      </w:r>
      <w:r w:rsidR="003A4C85">
        <w:t>3</w:t>
      </w:r>
      <w:r w:rsidRPr="000C07CC">
        <w:t>00 words</w:t>
      </w:r>
      <w:r w:rsidR="00B106FC">
        <w:t xml:space="preserve"> max</w:t>
      </w:r>
      <w:r w:rsidRPr="000C07CC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280A" w14:paraId="08D7C881" w14:textId="77777777" w:rsidTr="002E280A">
        <w:tc>
          <w:tcPr>
            <w:tcW w:w="9016" w:type="dxa"/>
            <w:shd w:val="clear" w:color="auto" w:fill="D6BBEB"/>
          </w:tcPr>
          <w:p w14:paraId="530AB9C0" w14:textId="77777777" w:rsidR="002E280A" w:rsidRDefault="002E280A" w:rsidP="002E280A">
            <w:pPr>
              <w:pStyle w:val="ListParagraph"/>
              <w:numPr>
                <w:ilvl w:val="0"/>
                <w:numId w:val="13"/>
              </w:numPr>
              <w:jc w:val="both"/>
              <w:rPr>
                <w:i/>
                <w:sz w:val="18"/>
              </w:rPr>
            </w:pPr>
            <w:r w:rsidRPr="002E280A">
              <w:rPr>
                <w:i/>
                <w:sz w:val="18"/>
              </w:rPr>
              <w:t xml:space="preserve">Is your original design structurally sound? </w:t>
            </w:r>
          </w:p>
          <w:p w14:paraId="5D84E0E0" w14:textId="77777777" w:rsidR="002E280A" w:rsidRDefault="002E280A" w:rsidP="002E280A">
            <w:pPr>
              <w:pStyle w:val="ListParagraph"/>
              <w:numPr>
                <w:ilvl w:val="0"/>
                <w:numId w:val="13"/>
              </w:numPr>
              <w:jc w:val="both"/>
              <w:rPr>
                <w:i/>
                <w:sz w:val="18"/>
              </w:rPr>
            </w:pPr>
            <w:r w:rsidRPr="002E280A">
              <w:rPr>
                <w:i/>
                <w:sz w:val="18"/>
              </w:rPr>
              <w:t xml:space="preserve">Is it over-engineered? </w:t>
            </w:r>
          </w:p>
          <w:p w14:paraId="4DB3E151" w14:textId="77777777" w:rsidR="002E280A" w:rsidRPr="002E280A" w:rsidRDefault="002E280A" w:rsidP="002E280A">
            <w:pPr>
              <w:pStyle w:val="ListParagraph"/>
              <w:numPr>
                <w:ilvl w:val="0"/>
                <w:numId w:val="13"/>
              </w:numPr>
              <w:jc w:val="both"/>
              <w:rPr>
                <w:i/>
                <w:sz w:val="18"/>
              </w:rPr>
            </w:pPr>
            <w:r w:rsidRPr="002E280A">
              <w:rPr>
                <w:i/>
                <w:sz w:val="18"/>
              </w:rPr>
              <w:t xml:space="preserve">Justify your answers. </w:t>
            </w:r>
          </w:p>
        </w:tc>
      </w:tr>
    </w:tbl>
    <w:p w14:paraId="5933BBCD" w14:textId="77777777" w:rsidR="002E280A" w:rsidRPr="002E280A" w:rsidRDefault="002E280A" w:rsidP="002E280A">
      <w:pPr>
        <w:jc w:val="both"/>
        <w:rPr>
          <w:i/>
          <w:sz w:val="18"/>
        </w:rPr>
      </w:pPr>
    </w:p>
    <w:p w14:paraId="30B8977E" w14:textId="77777777" w:rsidR="005A0A92" w:rsidRDefault="005A0A92">
      <w:pPr>
        <w:rPr>
          <w:b/>
        </w:rPr>
      </w:pPr>
    </w:p>
    <w:p w14:paraId="34988574" w14:textId="289BF98C" w:rsidR="00DB4D8F" w:rsidRPr="002E280A" w:rsidRDefault="00470EFE" w:rsidP="00DB4D8F">
      <w:pPr>
        <w:pStyle w:val="ListParagraph"/>
        <w:numPr>
          <w:ilvl w:val="0"/>
          <w:numId w:val="2"/>
        </w:numPr>
        <w:rPr>
          <w:b/>
          <w:sz w:val="28"/>
        </w:rPr>
      </w:pPr>
      <w:r w:rsidRPr="002E280A">
        <w:rPr>
          <w:b/>
          <w:sz w:val="28"/>
        </w:rPr>
        <w:t>Component optimi</w:t>
      </w:r>
      <w:r w:rsidR="002678FA">
        <w:rPr>
          <w:b/>
          <w:sz w:val="28"/>
        </w:rPr>
        <w:t>s</w:t>
      </w:r>
      <w:r w:rsidRPr="002E280A">
        <w:rPr>
          <w:b/>
          <w:sz w:val="28"/>
        </w:rPr>
        <w:t xml:space="preserve">ation </w:t>
      </w:r>
    </w:p>
    <w:p w14:paraId="5A449452" w14:textId="77777777" w:rsidR="000C0155" w:rsidRPr="00DB4D8F" w:rsidRDefault="000C0155" w:rsidP="00DB4D8F">
      <w:pPr>
        <w:rPr>
          <w:b/>
        </w:rPr>
      </w:pPr>
    </w:p>
    <w:p w14:paraId="13FAFE2F" w14:textId="4B46946F" w:rsidR="00A42A83" w:rsidRPr="00A42A83" w:rsidRDefault="00BE776C" w:rsidP="00A42A83">
      <w:pPr>
        <w:pStyle w:val="ListParagraph"/>
        <w:numPr>
          <w:ilvl w:val="1"/>
          <w:numId w:val="2"/>
        </w:numPr>
        <w:jc w:val="both"/>
        <w:rPr>
          <w:b/>
        </w:rPr>
      </w:pPr>
      <w:r w:rsidRPr="00DB4D8F">
        <w:rPr>
          <w:b/>
        </w:rPr>
        <w:t xml:space="preserve">Describe </w:t>
      </w:r>
      <w:r w:rsidR="00DB4D8F">
        <w:rPr>
          <w:b/>
        </w:rPr>
        <w:t xml:space="preserve">and justify </w:t>
      </w:r>
      <w:r w:rsidRPr="00DB4D8F">
        <w:rPr>
          <w:b/>
        </w:rPr>
        <w:t>the structural optimi</w:t>
      </w:r>
      <w:r w:rsidR="002678FA">
        <w:rPr>
          <w:b/>
        </w:rPr>
        <w:t>s</w:t>
      </w:r>
      <w:r w:rsidR="00B106FC">
        <w:rPr>
          <w:b/>
        </w:rPr>
        <w:t xml:space="preserve">ation process of your component </w:t>
      </w:r>
      <w:r w:rsidR="00B106FC" w:rsidRPr="00B106FC">
        <w:t>(40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280A" w14:paraId="55916575" w14:textId="77777777" w:rsidTr="002E280A">
        <w:tc>
          <w:tcPr>
            <w:tcW w:w="9016" w:type="dxa"/>
            <w:shd w:val="clear" w:color="auto" w:fill="D6BBEB"/>
          </w:tcPr>
          <w:p w14:paraId="1EF6163C" w14:textId="6BA0F568" w:rsidR="00B106FC" w:rsidRDefault="00B106FC" w:rsidP="002E280A">
            <w:pPr>
              <w:pStyle w:val="ListParagraph"/>
              <w:numPr>
                <w:ilvl w:val="0"/>
                <w:numId w:val="14"/>
              </w:numPr>
              <w:jc w:val="both"/>
              <w:rPr>
                <w:sz w:val="18"/>
              </w:rPr>
            </w:pPr>
            <w:r>
              <w:rPr>
                <w:sz w:val="18"/>
              </w:rPr>
              <w:t>E</w:t>
            </w:r>
            <w:r w:rsidR="00D644B4">
              <w:rPr>
                <w:sz w:val="18"/>
              </w:rPr>
              <w:t>.</w:t>
            </w:r>
            <w:r>
              <w:rPr>
                <w:sz w:val="18"/>
              </w:rPr>
              <w:t>g. Reducing weight, maximi</w:t>
            </w:r>
            <w:r w:rsidR="002678FA">
              <w:rPr>
                <w:sz w:val="18"/>
              </w:rPr>
              <w:t>s</w:t>
            </w:r>
            <w:r>
              <w:rPr>
                <w:sz w:val="18"/>
              </w:rPr>
              <w:t>ing strength/ stiffness</w:t>
            </w:r>
          </w:p>
          <w:p w14:paraId="61BFC85F" w14:textId="77777777" w:rsidR="002E280A" w:rsidRDefault="002E280A" w:rsidP="002E280A">
            <w:pPr>
              <w:pStyle w:val="ListParagraph"/>
              <w:numPr>
                <w:ilvl w:val="0"/>
                <w:numId w:val="14"/>
              </w:numPr>
              <w:jc w:val="both"/>
              <w:rPr>
                <w:sz w:val="18"/>
              </w:rPr>
            </w:pPr>
            <w:r>
              <w:rPr>
                <w:sz w:val="18"/>
              </w:rPr>
              <w:t>Screenshots should be used</w:t>
            </w:r>
          </w:p>
          <w:p w14:paraId="1576D6C8" w14:textId="2C5FEEFF" w:rsidR="002E280A" w:rsidRPr="002E280A" w:rsidRDefault="002E280A" w:rsidP="002E280A">
            <w:pPr>
              <w:pStyle w:val="ListParagraph"/>
              <w:numPr>
                <w:ilvl w:val="0"/>
                <w:numId w:val="14"/>
              </w:numPr>
              <w:jc w:val="both"/>
              <w:rPr>
                <w:sz w:val="18"/>
              </w:rPr>
            </w:pPr>
            <w:r w:rsidRPr="002E280A">
              <w:rPr>
                <w:sz w:val="18"/>
              </w:rPr>
              <w:t>What were your optimi</w:t>
            </w:r>
            <w:r w:rsidR="002678FA">
              <w:rPr>
                <w:sz w:val="18"/>
              </w:rPr>
              <w:t>s</w:t>
            </w:r>
            <w:r w:rsidRPr="002E280A">
              <w:rPr>
                <w:sz w:val="18"/>
              </w:rPr>
              <w:t xml:space="preserve">ation goals? </w:t>
            </w:r>
          </w:p>
          <w:p w14:paraId="0B1A6A36" w14:textId="77777777" w:rsidR="002E280A" w:rsidRDefault="002E280A" w:rsidP="002E280A">
            <w:pPr>
              <w:pStyle w:val="ListParagraph"/>
              <w:numPr>
                <w:ilvl w:val="0"/>
                <w:numId w:val="10"/>
              </w:numPr>
              <w:jc w:val="both"/>
              <w:rPr>
                <w:sz w:val="18"/>
              </w:rPr>
            </w:pPr>
            <w:r w:rsidRPr="00A42A83">
              <w:rPr>
                <w:sz w:val="18"/>
              </w:rPr>
              <w:t xml:space="preserve">What tools did you use </w:t>
            </w:r>
            <w:r>
              <w:rPr>
                <w:sz w:val="18"/>
              </w:rPr>
              <w:t xml:space="preserve">to achieve these goals? </w:t>
            </w:r>
          </w:p>
          <w:p w14:paraId="0F694BE6" w14:textId="3ED2BB60" w:rsidR="002E280A" w:rsidRPr="002E280A" w:rsidRDefault="002E280A" w:rsidP="002E280A">
            <w:pPr>
              <w:pStyle w:val="ListParagraph"/>
              <w:numPr>
                <w:ilvl w:val="0"/>
                <w:numId w:val="10"/>
              </w:numPr>
              <w:jc w:val="both"/>
              <w:rPr>
                <w:sz w:val="18"/>
              </w:rPr>
            </w:pPr>
            <w:r>
              <w:rPr>
                <w:sz w:val="18"/>
              </w:rPr>
              <w:t>H</w:t>
            </w:r>
            <w:r w:rsidRPr="00A42A83">
              <w:rPr>
                <w:sz w:val="18"/>
              </w:rPr>
              <w:t>ave you considered changing the manufacturing process</w:t>
            </w:r>
            <w:r w:rsidR="002678FA">
              <w:rPr>
                <w:sz w:val="18"/>
              </w:rPr>
              <w:t>/</w:t>
            </w:r>
            <w:r w:rsidRPr="00A42A83">
              <w:rPr>
                <w:sz w:val="18"/>
              </w:rPr>
              <w:t xml:space="preserve">material? </w:t>
            </w:r>
          </w:p>
        </w:tc>
      </w:tr>
    </w:tbl>
    <w:p w14:paraId="45EE2E78" w14:textId="77777777" w:rsidR="002E280A" w:rsidRPr="002E280A" w:rsidRDefault="002E280A" w:rsidP="002E280A">
      <w:pPr>
        <w:jc w:val="both"/>
        <w:rPr>
          <w:sz w:val="18"/>
        </w:rPr>
      </w:pPr>
    </w:p>
    <w:p w14:paraId="5D7979D3" w14:textId="77777777" w:rsidR="00C87DB5" w:rsidRPr="00C87DB5" w:rsidRDefault="00C87DB5" w:rsidP="00C87DB5">
      <w:pPr>
        <w:rPr>
          <w:b/>
        </w:rPr>
      </w:pPr>
    </w:p>
    <w:p w14:paraId="18437164" w14:textId="59D31158" w:rsidR="00A42A83" w:rsidRDefault="002678FA" w:rsidP="00A42A83">
      <w:pPr>
        <w:pStyle w:val="ListParagraph"/>
        <w:numPr>
          <w:ilvl w:val="1"/>
          <w:numId w:val="2"/>
        </w:numPr>
        <w:jc w:val="both"/>
        <w:rPr>
          <w:b/>
        </w:rPr>
      </w:pPr>
      <w:r>
        <w:rPr>
          <w:b/>
        </w:rPr>
        <w:t>How else could you optimise your initial design besides weight and mechanical properties</w:t>
      </w:r>
      <w:r w:rsidR="00470EFE" w:rsidRPr="00DB4D8F">
        <w:rPr>
          <w:b/>
        </w:rPr>
        <w:t xml:space="preserve">? </w:t>
      </w:r>
      <w:r w:rsidR="00B106FC" w:rsidRPr="00B106FC">
        <w:t>(</w:t>
      </w:r>
      <w:r w:rsidR="003A4C85">
        <w:t>3</w:t>
      </w:r>
      <w:r w:rsidR="00B106FC" w:rsidRPr="00B106FC">
        <w:t>00 words max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106FC" w14:paraId="4F6319AE" w14:textId="77777777" w:rsidTr="00B106FC">
        <w:tc>
          <w:tcPr>
            <w:tcW w:w="9016" w:type="dxa"/>
            <w:shd w:val="clear" w:color="auto" w:fill="D6BBEB"/>
          </w:tcPr>
          <w:p w14:paraId="6E61C5B8" w14:textId="3A470D78" w:rsidR="00B106FC" w:rsidRPr="00B106FC" w:rsidRDefault="00B106FC" w:rsidP="00B106FC">
            <w:pPr>
              <w:pStyle w:val="ListParagraph"/>
              <w:numPr>
                <w:ilvl w:val="0"/>
                <w:numId w:val="16"/>
              </w:numPr>
              <w:jc w:val="both"/>
              <w:rPr>
                <w:i/>
              </w:rPr>
            </w:pPr>
            <w:r w:rsidRPr="00D644B4">
              <w:rPr>
                <w:i/>
                <w:sz w:val="18"/>
                <w:szCs w:val="18"/>
              </w:rPr>
              <w:t>E</w:t>
            </w:r>
            <w:r w:rsidR="00D644B4">
              <w:rPr>
                <w:i/>
                <w:sz w:val="18"/>
                <w:szCs w:val="18"/>
              </w:rPr>
              <w:t>.</w:t>
            </w:r>
            <w:r w:rsidRPr="00D644B4">
              <w:rPr>
                <w:i/>
                <w:sz w:val="18"/>
                <w:szCs w:val="18"/>
              </w:rPr>
              <w:t>g. (</w:t>
            </w:r>
            <w:r w:rsidRPr="00B106FC">
              <w:rPr>
                <w:i/>
                <w:sz w:val="18"/>
                <w:szCs w:val="18"/>
              </w:rPr>
              <w:t>price, print time, minimi</w:t>
            </w:r>
            <w:r w:rsidR="002678FA">
              <w:rPr>
                <w:i/>
                <w:sz w:val="18"/>
                <w:szCs w:val="18"/>
              </w:rPr>
              <w:t>s</w:t>
            </w:r>
            <w:r w:rsidRPr="00B106FC">
              <w:rPr>
                <w:i/>
                <w:sz w:val="18"/>
                <w:szCs w:val="18"/>
              </w:rPr>
              <w:t>ing support, minimi</w:t>
            </w:r>
            <w:r w:rsidR="002678FA">
              <w:rPr>
                <w:i/>
                <w:sz w:val="18"/>
                <w:szCs w:val="18"/>
              </w:rPr>
              <w:t>s</w:t>
            </w:r>
            <w:r w:rsidRPr="00B106FC">
              <w:rPr>
                <w:i/>
                <w:sz w:val="18"/>
                <w:szCs w:val="18"/>
              </w:rPr>
              <w:t>ing post</w:t>
            </w:r>
            <w:r w:rsidR="002678FA">
              <w:rPr>
                <w:i/>
                <w:sz w:val="18"/>
                <w:szCs w:val="18"/>
              </w:rPr>
              <w:t>-processing</w:t>
            </w:r>
            <w:r w:rsidRPr="00B106FC">
              <w:rPr>
                <w:i/>
                <w:sz w:val="18"/>
                <w:szCs w:val="18"/>
              </w:rPr>
              <w:t>…)</w:t>
            </w:r>
          </w:p>
          <w:p w14:paraId="37EB0D1E" w14:textId="71DB2F4C" w:rsidR="00B106FC" w:rsidRPr="00B106FC" w:rsidRDefault="00B106FC" w:rsidP="00B106FC">
            <w:pPr>
              <w:pStyle w:val="ListParagraph"/>
              <w:numPr>
                <w:ilvl w:val="0"/>
                <w:numId w:val="16"/>
              </w:numPr>
              <w:jc w:val="both"/>
              <w:rPr>
                <w:i/>
              </w:rPr>
            </w:pPr>
            <w:r w:rsidRPr="00B106FC">
              <w:rPr>
                <w:i/>
                <w:sz w:val="18"/>
              </w:rPr>
              <w:t xml:space="preserve">If you judge that </w:t>
            </w:r>
            <w:r w:rsidR="00D644B4">
              <w:rPr>
                <w:i/>
                <w:sz w:val="18"/>
              </w:rPr>
              <w:t>no further optimisation</w:t>
            </w:r>
            <w:r w:rsidRPr="00B106FC">
              <w:rPr>
                <w:i/>
                <w:sz w:val="18"/>
              </w:rPr>
              <w:t xml:space="preserve"> could be done, </w:t>
            </w:r>
            <w:r>
              <w:rPr>
                <w:i/>
                <w:sz w:val="18"/>
              </w:rPr>
              <w:t xml:space="preserve">you should </w:t>
            </w:r>
            <w:r w:rsidRPr="00B106FC">
              <w:rPr>
                <w:i/>
                <w:sz w:val="18"/>
              </w:rPr>
              <w:t>justify your answer.</w:t>
            </w:r>
          </w:p>
        </w:tc>
      </w:tr>
    </w:tbl>
    <w:p w14:paraId="27DD03A0" w14:textId="77777777" w:rsidR="00B106FC" w:rsidRDefault="00B106FC" w:rsidP="00B106FC">
      <w:pPr>
        <w:jc w:val="both"/>
        <w:rPr>
          <w:b/>
        </w:rPr>
      </w:pPr>
    </w:p>
    <w:p w14:paraId="64E0DBAD" w14:textId="77777777" w:rsidR="00C87DB5" w:rsidRDefault="00C87DB5" w:rsidP="00C87DB5">
      <w:pPr>
        <w:rPr>
          <w:b/>
        </w:rPr>
      </w:pPr>
    </w:p>
    <w:p w14:paraId="215871C9" w14:textId="77777777" w:rsidR="002B15D3" w:rsidRDefault="002B15D3" w:rsidP="00C87DB5">
      <w:pPr>
        <w:rPr>
          <w:b/>
        </w:rPr>
      </w:pPr>
    </w:p>
    <w:p w14:paraId="5912021C" w14:textId="77777777" w:rsidR="002B15D3" w:rsidRDefault="002B15D3" w:rsidP="00C87DB5">
      <w:pPr>
        <w:rPr>
          <w:b/>
        </w:rPr>
      </w:pPr>
    </w:p>
    <w:p w14:paraId="22E7E110" w14:textId="77777777" w:rsidR="002B15D3" w:rsidRDefault="002B15D3" w:rsidP="00C87DB5">
      <w:pPr>
        <w:rPr>
          <w:b/>
        </w:rPr>
      </w:pPr>
    </w:p>
    <w:p w14:paraId="42E7E05B" w14:textId="6DD1276C" w:rsidR="003E3EFE" w:rsidRPr="003E3EFE" w:rsidRDefault="003E3EFE" w:rsidP="003E3EFE">
      <w:pPr>
        <w:pStyle w:val="ListParagraph"/>
        <w:numPr>
          <w:ilvl w:val="1"/>
          <w:numId w:val="2"/>
        </w:numPr>
        <w:rPr>
          <w:b/>
        </w:rPr>
      </w:pPr>
      <w:r>
        <w:rPr>
          <w:b/>
        </w:rPr>
        <w:lastRenderedPageBreak/>
        <w:t xml:space="preserve">Include </w:t>
      </w:r>
      <w:r w:rsidR="00027625">
        <w:rPr>
          <w:b/>
        </w:rPr>
        <w:t>a few realistic render images</w:t>
      </w:r>
      <w:r>
        <w:rPr>
          <w:b/>
        </w:rPr>
        <w:t xml:space="preserve"> of your component AFTER OPTIMI</w:t>
      </w:r>
      <w:r w:rsidR="002678FA">
        <w:rPr>
          <w:b/>
        </w:rPr>
        <w:t>S</w:t>
      </w:r>
      <w:r>
        <w:rPr>
          <w:b/>
        </w:rPr>
        <w:t>ATION</w:t>
      </w:r>
    </w:p>
    <w:p w14:paraId="5496D302" w14:textId="77777777" w:rsidR="00AC707B" w:rsidRDefault="00AC707B">
      <w:pPr>
        <w:rPr>
          <w:b/>
        </w:rPr>
      </w:pPr>
    </w:p>
    <w:p w14:paraId="3929C64C" w14:textId="77777777" w:rsidR="00B106FC" w:rsidRDefault="00B106FC">
      <w:pPr>
        <w:rPr>
          <w:b/>
        </w:rPr>
      </w:pPr>
    </w:p>
    <w:p w14:paraId="12A931E5" w14:textId="77777777" w:rsidR="002B15D3" w:rsidRDefault="007A6271" w:rsidP="002B15D3">
      <w:pPr>
        <w:keepNext/>
        <w:jc w:val="center"/>
      </w:pPr>
      <w:r>
        <w:rPr>
          <w:b/>
        </w:rPr>
        <w:pict w14:anchorId="1CE3A457">
          <v:shape id="_x0000_i1026" type="#_x0000_t75" style="width:385.8pt;height:186pt">
            <v:imagedata r:id="rId14" o:title="Render optimized"/>
          </v:shape>
        </w:pict>
      </w:r>
    </w:p>
    <w:p w14:paraId="7FEBE153" w14:textId="03728682" w:rsidR="002E280A" w:rsidRPr="002B15D3" w:rsidRDefault="002B15D3" w:rsidP="002B15D3">
      <w:pPr>
        <w:pStyle w:val="Caption"/>
        <w:jc w:val="center"/>
        <w:rPr>
          <w:b/>
          <w:u w:val="single"/>
        </w:rPr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>
        <w:rPr>
          <w:noProof/>
        </w:rPr>
        <w:t>2</w:t>
      </w:r>
      <w:r w:rsidR="00000000">
        <w:rPr>
          <w:noProof/>
        </w:rPr>
        <w:fldChar w:fldCharType="end"/>
      </w:r>
      <w:r>
        <w:t>. Example of a render after optimi</w:t>
      </w:r>
      <w:r w:rsidR="002678FA">
        <w:t>s</w:t>
      </w:r>
      <w:r>
        <w:t xml:space="preserve">ation. </w:t>
      </w:r>
      <w:r w:rsidRPr="002B15D3">
        <w:rPr>
          <w:u w:val="single"/>
        </w:rPr>
        <w:t>REPLACE WITH YOUR OWN WORK.</w:t>
      </w:r>
    </w:p>
    <w:p w14:paraId="173023C4" w14:textId="77777777" w:rsidR="002E280A" w:rsidRDefault="002E280A">
      <w:pPr>
        <w:rPr>
          <w:b/>
        </w:rPr>
      </w:pPr>
    </w:p>
    <w:p w14:paraId="2CD8DE5C" w14:textId="77777777" w:rsidR="002E280A" w:rsidRDefault="002E280A">
      <w:pPr>
        <w:rPr>
          <w:b/>
        </w:rPr>
      </w:pPr>
    </w:p>
    <w:p w14:paraId="16D74631" w14:textId="77777777" w:rsidR="002E280A" w:rsidRDefault="002E280A">
      <w:pPr>
        <w:rPr>
          <w:b/>
        </w:rPr>
      </w:pPr>
    </w:p>
    <w:p w14:paraId="5BAC8650" w14:textId="77777777" w:rsidR="00AC707B" w:rsidRPr="002E280A" w:rsidRDefault="00404631" w:rsidP="00404631">
      <w:pPr>
        <w:pStyle w:val="ListParagraph"/>
        <w:numPr>
          <w:ilvl w:val="0"/>
          <w:numId w:val="2"/>
        </w:numPr>
        <w:rPr>
          <w:b/>
          <w:sz w:val="28"/>
        </w:rPr>
      </w:pPr>
      <w:r w:rsidRPr="002E280A">
        <w:rPr>
          <w:b/>
          <w:sz w:val="28"/>
        </w:rPr>
        <w:t>Component manufacturing</w:t>
      </w:r>
    </w:p>
    <w:p w14:paraId="04A993F7" w14:textId="77777777" w:rsidR="00404631" w:rsidRPr="00404631" w:rsidRDefault="00404631" w:rsidP="00404631">
      <w:pPr>
        <w:rPr>
          <w:b/>
        </w:rPr>
      </w:pPr>
    </w:p>
    <w:p w14:paraId="789E2998" w14:textId="77777777" w:rsidR="00404631" w:rsidRDefault="00404631" w:rsidP="00404631">
      <w:pPr>
        <w:pStyle w:val="ListParagraph"/>
        <w:numPr>
          <w:ilvl w:val="1"/>
          <w:numId w:val="2"/>
        </w:numPr>
        <w:rPr>
          <w:b/>
        </w:rPr>
      </w:pPr>
      <w:r>
        <w:rPr>
          <w:b/>
        </w:rPr>
        <w:t xml:space="preserve">Provide pictures of your manufactured component (or prototype) </w:t>
      </w:r>
    </w:p>
    <w:p w14:paraId="52A14504" w14:textId="77777777" w:rsidR="00404631" w:rsidRPr="00404631" w:rsidRDefault="00404631" w:rsidP="00404631">
      <w:pPr>
        <w:rPr>
          <w:b/>
        </w:rPr>
      </w:pPr>
    </w:p>
    <w:p w14:paraId="0FE19933" w14:textId="55656644" w:rsidR="00404631" w:rsidRDefault="00404631" w:rsidP="00404631">
      <w:pPr>
        <w:pStyle w:val="ListParagraph"/>
        <w:numPr>
          <w:ilvl w:val="1"/>
          <w:numId w:val="2"/>
        </w:numPr>
        <w:rPr>
          <w:b/>
        </w:rPr>
      </w:pPr>
      <w:r>
        <w:rPr>
          <w:b/>
        </w:rPr>
        <w:t>Discuss the quality of the printed part</w:t>
      </w:r>
      <w:r w:rsidR="007E78F4">
        <w:rPr>
          <w:b/>
        </w:rPr>
        <w:t>(s)</w:t>
      </w:r>
      <w:r>
        <w:rPr>
          <w:b/>
        </w:rPr>
        <w:t xml:space="preserve">, </w:t>
      </w:r>
      <w:r w:rsidR="003A4C85">
        <w:rPr>
          <w:b/>
        </w:rPr>
        <w:t xml:space="preserve">possible dimensional mismatch </w:t>
      </w:r>
      <w:r>
        <w:rPr>
          <w:b/>
        </w:rPr>
        <w:t xml:space="preserve">and </w:t>
      </w:r>
      <w:r w:rsidR="00B106FC">
        <w:rPr>
          <w:b/>
        </w:rPr>
        <w:t>compare the fabricated component</w:t>
      </w:r>
      <w:r w:rsidR="007E78F4">
        <w:rPr>
          <w:b/>
        </w:rPr>
        <w:t xml:space="preserve"> with the CAD model</w:t>
      </w:r>
      <w:r w:rsidR="00B106FC">
        <w:rPr>
          <w:b/>
        </w:rPr>
        <w:t xml:space="preserve"> </w:t>
      </w:r>
      <w:r w:rsidR="00B106FC" w:rsidRPr="00B106FC">
        <w:t>(</w:t>
      </w:r>
      <w:r w:rsidR="00CD7AF6">
        <w:t>5</w:t>
      </w:r>
      <w:r w:rsidR="00B106FC" w:rsidRPr="00B106FC">
        <w:t>00 words max)</w:t>
      </w:r>
      <w:r w:rsidR="005E6E28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106FC" w14:paraId="26433242" w14:textId="77777777" w:rsidTr="00B106FC">
        <w:trPr>
          <w:trHeight w:val="484"/>
        </w:trPr>
        <w:tc>
          <w:tcPr>
            <w:tcW w:w="9016" w:type="dxa"/>
            <w:shd w:val="clear" w:color="auto" w:fill="D6BBEB"/>
          </w:tcPr>
          <w:p w14:paraId="6F732F08" w14:textId="77777777" w:rsidR="00B106FC" w:rsidRDefault="00B106FC" w:rsidP="00B106FC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i/>
                <w:sz w:val="18"/>
              </w:rPr>
            </w:pPr>
            <w:r w:rsidRPr="007E78F4">
              <w:rPr>
                <w:i/>
                <w:sz w:val="18"/>
              </w:rPr>
              <w:t>If defects</w:t>
            </w:r>
            <w:r>
              <w:rPr>
                <w:i/>
                <w:sz w:val="18"/>
              </w:rPr>
              <w:t>/discrepancies</w:t>
            </w:r>
            <w:r w:rsidRPr="007E78F4">
              <w:rPr>
                <w:i/>
                <w:sz w:val="18"/>
              </w:rPr>
              <w:t xml:space="preserve"> are present on the printed part, how could you fix these? (</w:t>
            </w:r>
            <w:r>
              <w:rPr>
                <w:i/>
                <w:sz w:val="18"/>
              </w:rPr>
              <w:t>This includes p</w:t>
            </w:r>
            <w:r w:rsidRPr="007E78F4">
              <w:rPr>
                <w:i/>
                <w:sz w:val="18"/>
              </w:rPr>
              <w:t>rocess, material or design related fixes)</w:t>
            </w:r>
          </w:p>
          <w:p w14:paraId="5CBEFED6" w14:textId="5F49AA06" w:rsidR="00CD7AF6" w:rsidRPr="00B106FC" w:rsidRDefault="00CD7AF6" w:rsidP="00B106FC">
            <w:pPr>
              <w:pStyle w:val="ListParagraph"/>
              <w:numPr>
                <w:ilvl w:val="0"/>
                <w:numId w:val="10"/>
              </w:numPr>
              <w:spacing w:before="240" w:line="276" w:lineRule="auto"/>
              <w:jc w:val="both"/>
              <w:rPr>
                <w:i/>
                <w:sz w:val="18"/>
              </w:rPr>
            </w:pPr>
            <w:r w:rsidRPr="00CD7AF6">
              <w:rPr>
                <w:i/>
                <w:sz w:val="18"/>
              </w:rPr>
              <w:t xml:space="preserve">In what ways can prototyping with alternative materials help anticipate the quality of the final product, and what benefits can be derived from this approach in terms of material </w:t>
            </w:r>
            <w:proofErr w:type="spellStart"/>
            <w:r w:rsidRPr="00CD7AF6">
              <w:rPr>
                <w:i/>
                <w:sz w:val="18"/>
              </w:rPr>
              <w:t>behavior</w:t>
            </w:r>
            <w:proofErr w:type="spellEnd"/>
            <w:r w:rsidRPr="00CD7AF6">
              <w:rPr>
                <w:i/>
                <w:sz w:val="18"/>
              </w:rPr>
              <w:t>, design validation, performance characteristics, and manufacturing process refinement?</w:t>
            </w:r>
          </w:p>
        </w:tc>
      </w:tr>
    </w:tbl>
    <w:p w14:paraId="7AEBD1A2" w14:textId="77777777" w:rsidR="00B106FC" w:rsidRPr="00B106FC" w:rsidRDefault="00B106FC" w:rsidP="00B106FC">
      <w:pPr>
        <w:rPr>
          <w:b/>
        </w:rPr>
      </w:pPr>
    </w:p>
    <w:p w14:paraId="43D634E1" w14:textId="77777777" w:rsidR="00404631" w:rsidRPr="00404631" w:rsidRDefault="00404631" w:rsidP="00404631">
      <w:pPr>
        <w:rPr>
          <w:b/>
        </w:rPr>
      </w:pPr>
    </w:p>
    <w:p w14:paraId="0BB76D7D" w14:textId="77777777" w:rsidR="00404631" w:rsidRDefault="00404631" w:rsidP="00404631">
      <w:pPr>
        <w:pStyle w:val="ListParagraph"/>
        <w:numPr>
          <w:ilvl w:val="0"/>
          <w:numId w:val="2"/>
        </w:numPr>
        <w:rPr>
          <w:b/>
          <w:sz w:val="28"/>
        </w:rPr>
      </w:pPr>
      <w:r w:rsidRPr="00B106FC">
        <w:rPr>
          <w:b/>
          <w:sz w:val="28"/>
        </w:rPr>
        <w:t>2D engineering draw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106FC" w14:paraId="126575E3" w14:textId="77777777" w:rsidTr="00B106FC">
        <w:trPr>
          <w:trHeight w:val="311"/>
        </w:trPr>
        <w:tc>
          <w:tcPr>
            <w:tcW w:w="9016" w:type="dxa"/>
            <w:shd w:val="clear" w:color="auto" w:fill="D6BBEB"/>
          </w:tcPr>
          <w:p w14:paraId="16F00E68" w14:textId="77777777" w:rsidR="00B106FC" w:rsidRPr="00B106FC" w:rsidRDefault="00B106FC" w:rsidP="00B106FC">
            <w:pPr>
              <w:pStyle w:val="ListParagraph"/>
              <w:numPr>
                <w:ilvl w:val="0"/>
                <w:numId w:val="10"/>
              </w:numPr>
              <w:rPr>
                <w:i/>
              </w:rPr>
            </w:pPr>
            <w:r w:rsidRPr="00B106FC">
              <w:rPr>
                <w:i/>
                <w:sz w:val="18"/>
              </w:rPr>
              <w:t xml:space="preserve">Provide a A4 or A3 engineering drawing of your part as a </w:t>
            </w:r>
            <w:r w:rsidRPr="00B106FC">
              <w:rPr>
                <w:b/>
                <w:i/>
                <w:sz w:val="18"/>
              </w:rPr>
              <w:t>separate .PDF file</w:t>
            </w:r>
            <w:r w:rsidRPr="00B106FC">
              <w:rPr>
                <w:i/>
                <w:sz w:val="18"/>
              </w:rPr>
              <w:t>.</w:t>
            </w:r>
          </w:p>
        </w:tc>
      </w:tr>
    </w:tbl>
    <w:p w14:paraId="59685197" w14:textId="77777777" w:rsidR="00B106FC" w:rsidRPr="00B106FC" w:rsidRDefault="00B106FC" w:rsidP="00B106FC">
      <w:pPr>
        <w:rPr>
          <w:b/>
          <w:sz w:val="28"/>
        </w:rPr>
      </w:pPr>
    </w:p>
    <w:p w14:paraId="7968B304" w14:textId="77777777" w:rsidR="00892E51" w:rsidRPr="009927D8" w:rsidRDefault="00892E51"/>
    <w:sectPr w:rsidR="00892E51" w:rsidRPr="009927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70458E" w14:textId="77777777" w:rsidR="004B78FD" w:rsidRDefault="004B78FD" w:rsidP="00AF584D">
      <w:pPr>
        <w:spacing w:after="0" w:line="240" w:lineRule="auto"/>
      </w:pPr>
      <w:r>
        <w:separator/>
      </w:r>
    </w:p>
  </w:endnote>
  <w:endnote w:type="continuationSeparator" w:id="0">
    <w:p w14:paraId="232A6C2C" w14:textId="77777777" w:rsidR="004B78FD" w:rsidRDefault="004B78FD" w:rsidP="00AF58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4AAB6" w14:textId="77777777" w:rsidR="00AF584D" w:rsidRDefault="00AF58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CCA318" w14:textId="77777777" w:rsidR="00AF584D" w:rsidRDefault="00AF58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05D2FC" w14:textId="77777777" w:rsidR="00AF584D" w:rsidRDefault="00AF58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7AE4C5" w14:textId="77777777" w:rsidR="004B78FD" w:rsidRDefault="004B78FD" w:rsidP="00AF584D">
      <w:pPr>
        <w:spacing w:after="0" w:line="240" w:lineRule="auto"/>
      </w:pPr>
      <w:r>
        <w:separator/>
      </w:r>
    </w:p>
  </w:footnote>
  <w:footnote w:type="continuationSeparator" w:id="0">
    <w:p w14:paraId="10EA68C4" w14:textId="77777777" w:rsidR="004B78FD" w:rsidRDefault="004B78FD" w:rsidP="00AF58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303B7B" w14:textId="77777777" w:rsidR="00AF584D" w:rsidRDefault="00AF58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02B12F" w14:textId="77777777" w:rsidR="00AF584D" w:rsidRDefault="00AF58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7B6D9E" w14:textId="77777777" w:rsidR="00AF584D" w:rsidRDefault="00AF58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B770B"/>
    <w:multiLevelType w:val="hybridMultilevel"/>
    <w:tmpl w:val="CFC416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A2C3E"/>
    <w:multiLevelType w:val="hybridMultilevel"/>
    <w:tmpl w:val="10BC49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D7E3B"/>
    <w:multiLevelType w:val="hybridMultilevel"/>
    <w:tmpl w:val="EC7ACA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34C27"/>
    <w:multiLevelType w:val="hybridMultilevel"/>
    <w:tmpl w:val="B03697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394315"/>
    <w:multiLevelType w:val="hybridMultilevel"/>
    <w:tmpl w:val="7BA273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C43E3"/>
    <w:multiLevelType w:val="hybridMultilevel"/>
    <w:tmpl w:val="51C8B8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D459B5"/>
    <w:multiLevelType w:val="hybridMultilevel"/>
    <w:tmpl w:val="953CB3F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4809DB"/>
    <w:multiLevelType w:val="hybridMultilevel"/>
    <w:tmpl w:val="FB2ED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D43CF5"/>
    <w:multiLevelType w:val="hybridMultilevel"/>
    <w:tmpl w:val="96105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76C85"/>
    <w:multiLevelType w:val="hybridMultilevel"/>
    <w:tmpl w:val="F3F0ED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4C36F4"/>
    <w:multiLevelType w:val="hybridMultilevel"/>
    <w:tmpl w:val="C8A4E0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DA58EA"/>
    <w:multiLevelType w:val="hybridMultilevel"/>
    <w:tmpl w:val="3E70A5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5F177A"/>
    <w:multiLevelType w:val="hybridMultilevel"/>
    <w:tmpl w:val="BD6A0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2A1CD7"/>
    <w:multiLevelType w:val="hybridMultilevel"/>
    <w:tmpl w:val="32508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587D10"/>
    <w:multiLevelType w:val="hybridMultilevel"/>
    <w:tmpl w:val="DCC03A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212349"/>
    <w:multiLevelType w:val="hybridMultilevel"/>
    <w:tmpl w:val="FC3E65F8"/>
    <w:lvl w:ilvl="0" w:tplc="B0646E4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B335E9"/>
    <w:multiLevelType w:val="hybridMultilevel"/>
    <w:tmpl w:val="3E8031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1013555">
    <w:abstractNumId w:val="13"/>
  </w:num>
  <w:num w:numId="2" w16cid:durableId="953174466">
    <w:abstractNumId w:val="14"/>
  </w:num>
  <w:num w:numId="3" w16cid:durableId="1974942252">
    <w:abstractNumId w:val="15"/>
  </w:num>
  <w:num w:numId="4" w16cid:durableId="1976712422">
    <w:abstractNumId w:val="0"/>
  </w:num>
  <w:num w:numId="5" w16cid:durableId="1508861658">
    <w:abstractNumId w:val="7"/>
  </w:num>
  <w:num w:numId="6" w16cid:durableId="2063944010">
    <w:abstractNumId w:val="4"/>
  </w:num>
  <w:num w:numId="7" w16cid:durableId="376900518">
    <w:abstractNumId w:val="10"/>
  </w:num>
  <w:num w:numId="8" w16cid:durableId="1617633542">
    <w:abstractNumId w:val="16"/>
  </w:num>
  <w:num w:numId="9" w16cid:durableId="1781680435">
    <w:abstractNumId w:val="6"/>
  </w:num>
  <w:num w:numId="10" w16cid:durableId="1047797392">
    <w:abstractNumId w:val="11"/>
  </w:num>
  <w:num w:numId="11" w16cid:durableId="617109104">
    <w:abstractNumId w:val="9"/>
  </w:num>
  <w:num w:numId="12" w16cid:durableId="1345353901">
    <w:abstractNumId w:val="3"/>
  </w:num>
  <w:num w:numId="13" w16cid:durableId="595557322">
    <w:abstractNumId w:val="12"/>
  </w:num>
  <w:num w:numId="14" w16cid:durableId="1091580513">
    <w:abstractNumId w:val="1"/>
  </w:num>
  <w:num w:numId="15" w16cid:durableId="1607696112">
    <w:abstractNumId w:val="2"/>
  </w:num>
  <w:num w:numId="16" w16cid:durableId="1988437433">
    <w:abstractNumId w:val="8"/>
  </w:num>
  <w:num w:numId="17" w16cid:durableId="18087452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MTG3MDI2MzczNrBQ0lEKTi0uzszPAykwqgUA0CxKMiwAAAA="/>
  </w:docVars>
  <w:rsids>
    <w:rsidRoot w:val="009927D8"/>
    <w:rsid w:val="000006AF"/>
    <w:rsid w:val="00005DFE"/>
    <w:rsid w:val="00027625"/>
    <w:rsid w:val="000B22B0"/>
    <w:rsid w:val="000C0155"/>
    <w:rsid w:val="000C07CC"/>
    <w:rsid w:val="000C1C39"/>
    <w:rsid w:val="00155496"/>
    <w:rsid w:val="00171A65"/>
    <w:rsid w:val="001914A5"/>
    <w:rsid w:val="001A6827"/>
    <w:rsid w:val="001C2F65"/>
    <w:rsid w:val="002011BF"/>
    <w:rsid w:val="002678FA"/>
    <w:rsid w:val="00285D46"/>
    <w:rsid w:val="0029255A"/>
    <w:rsid w:val="002B15D3"/>
    <w:rsid w:val="002B1EB3"/>
    <w:rsid w:val="002B496F"/>
    <w:rsid w:val="002E280A"/>
    <w:rsid w:val="003048D1"/>
    <w:rsid w:val="00310D54"/>
    <w:rsid w:val="003474ED"/>
    <w:rsid w:val="0037218C"/>
    <w:rsid w:val="003A4396"/>
    <w:rsid w:val="003A4C85"/>
    <w:rsid w:val="003C0E2A"/>
    <w:rsid w:val="003C7F1B"/>
    <w:rsid w:val="003E3EFE"/>
    <w:rsid w:val="003F6796"/>
    <w:rsid w:val="00404631"/>
    <w:rsid w:val="00416E54"/>
    <w:rsid w:val="00446151"/>
    <w:rsid w:val="00463436"/>
    <w:rsid w:val="00464A99"/>
    <w:rsid w:val="00470EFE"/>
    <w:rsid w:val="004A400E"/>
    <w:rsid w:val="004A4BBE"/>
    <w:rsid w:val="004B78FD"/>
    <w:rsid w:val="004F59EA"/>
    <w:rsid w:val="00516809"/>
    <w:rsid w:val="005207C9"/>
    <w:rsid w:val="00526192"/>
    <w:rsid w:val="00535C6D"/>
    <w:rsid w:val="005432E0"/>
    <w:rsid w:val="005A0A92"/>
    <w:rsid w:val="005C465F"/>
    <w:rsid w:val="005E11E1"/>
    <w:rsid w:val="005E6E28"/>
    <w:rsid w:val="00616FB2"/>
    <w:rsid w:val="006271B3"/>
    <w:rsid w:val="0063437C"/>
    <w:rsid w:val="00637206"/>
    <w:rsid w:val="006478E4"/>
    <w:rsid w:val="006D5BE4"/>
    <w:rsid w:val="00722DEE"/>
    <w:rsid w:val="00743F23"/>
    <w:rsid w:val="007458DF"/>
    <w:rsid w:val="00752356"/>
    <w:rsid w:val="00770CAC"/>
    <w:rsid w:val="00772D50"/>
    <w:rsid w:val="007754BA"/>
    <w:rsid w:val="007A12F1"/>
    <w:rsid w:val="007A6271"/>
    <w:rsid w:val="007D3344"/>
    <w:rsid w:val="007E3B6B"/>
    <w:rsid w:val="007E78F4"/>
    <w:rsid w:val="007F6247"/>
    <w:rsid w:val="00820FC0"/>
    <w:rsid w:val="00834406"/>
    <w:rsid w:val="0084671F"/>
    <w:rsid w:val="00892E51"/>
    <w:rsid w:val="008964E1"/>
    <w:rsid w:val="008B1386"/>
    <w:rsid w:val="008D014A"/>
    <w:rsid w:val="00933CAF"/>
    <w:rsid w:val="00945D39"/>
    <w:rsid w:val="009927D8"/>
    <w:rsid w:val="009C1611"/>
    <w:rsid w:val="009E6ACC"/>
    <w:rsid w:val="00A42A83"/>
    <w:rsid w:val="00A544C2"/>
    <w:rsid w:val="00AA76A8"/>
    <w:rsid w:val="00AB4ED9"/>
    <w:rsid w:val="00AC707B"/>
    <w:rsid w:val="00AD0CEE"/>
    <w:rsid w:val="00AF2C91"/>
    <w:rsid w:val="00AF584D"/>
    <w:rsid w:val="00B106FC"/>
    <w:rsid w:val="00B16EED"/>
    <w:rsid w:val="00BB5831"/>
    <w:rsid w:val="00BC41AB"/>
    <w:rsid w:val="00BE776C"/>
    <w:rsid w:val="00C263D0"/>
    <w:rsid w:val="00C5490C"/>
    <w:rsid w:val="00C87DB5"/>
    <w:rsid w:val="00C9483F"/>
    <w:rsid w:val="00CD6F45"/>
    <w:rsid w:val="00CD7AF6"/>
    <w:rsid w:val="00D04EC9"/>
    <w:rsid w:val="00D05586"/>
    <w:rsid w:val="00D644B4"/>
    <w:rsid w:val="00D87849"/>
    <w:rsid w:val="00D90B4E"/>
    <w:rsid w:val="00DB4D8F"/>
    <w:rsid w:val="00DE3020"/>
    <w:rsid w:val="00E34672"/>
    <w:rsid w:val="00E42B26"/>
    <w:rsid w:val="00E71274"/>
    <w:rsid w:val="00E75E49"/>
    <w:rsid w:val="00E81EF4"/>
    <w:rsid w:val="00EA1F52"/>
    <w:rsid w:val="00EB03B7"/>
    <w:rsid w:val="00F07F1C"/>
    <w:rsid w:val="00F32550"/>
    <w:rsid w:val="00FD52E1"/>
    <w:rsid w:val="00FF2B4A"/>
    <w:rsid w:val="00FF3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473E0"/>
  <w15:chartTrackingRefBased/>
  <w15:docId w15:val="{5A62DE1A-72CB-4128-8973-294E3D63A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7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7D8"/>
    <w:pPr>
      <w:ind w:left="720"/>
      <w:contextualSpacing/>
    </w:pPr>
    <w:rPr>
      <w:rFonts w:eastAsiaTheme="minorEastAsia"/>
      <w:lang w:eastAsia="zh-CN"/>
    </w:rPr>
  </w:style>
  <w:style w:type="table" w:styleId="TableGrid">
    <w:name w:val="Table Grid"/>
    <w:basedOn w:val="TableNormal"/>
    <w:uiPriority w:val="39"/>
    <w:rsid w:val="00E42B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42B2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5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D3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F58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84D"/>
  </w:style>
  <w:style w:type="paragraph" w:styleId="Footer">
    <w:name w:val="footer"/>
    <w:basedOn w:val="Normal"/>
    <w:link w:val="FooterChar"/>
    <w:uiPriority w:val="99"/>
    <w:unhideWhenUsed/>
    <w:rsid w:val="00AF58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8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79</Words>
  <Characters>501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oro</dc:creator>
  <cp:keywords/>
  <dc:description/>
  <cp:lastModifiedBy>Jared Tucker</cp:lastModifiedBy>
  <cp:revision>3</cp:revision>
  <cp:lastPrinted>2020-08-31T04:29:00Z</cp:lastPrinted>
  <dcterms:created xsi:type="dcterms:W3CDTF">2024-08-31T22:55:00Z</dcterms:created>
  <dcterms:modified xsi:type="dcterms:W3CDTF">2024-08-31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f488380-630a-4f55-a077-a19445e3f360_Enabled">
    <vt:lpwstr>true</vt:lpwstr>
  </property>
  <property fmtid="{D5CDD505-2E9C-101B-9397-08002B2CF9AE}" pid="3" name="MSIP_Label_0f488380-630a-4f55-a077-a19445e3f360_SetDate">
    <vt:lpwstr>2024-07-19T08:03:57Z</vt:lpwstr>
  </property>
  <property fmtid="{D5CDD505-2E9C-101B-9397-08002B2CF9AE}" pid="4" name="MSIP_Label_0f488380-630a-4f55-a077-a19445e3f360_Method">
    <vt:lpwstr>Standard</vt:lpwstr>
  </property>
  <property fmtid="{D5CDD505-2E9C-101B-9397-08002B2CF9AE}" pid="5" name="MSIP_Label_0f488380-630a-4f55-a077-a19445e3f360_Name">
    <vt:lpwstr>OFFICIAL - INTERNAL</vt:lpwstr>
  </property>
  <property fmtid="{D5CDD505-2E9C-101B-9397-08002B2CF9AE}" pid="6" name="MSIP_Label_0f488380-630a-4f55-a077-a19445e3f360_SiteId">
    <vt:lpwstr>b6e377cf-9db3-46cb-91a2-fad9605bb15c</vt:lpwstr>
  </property>
  <property fmtid="{D5CDD505-2E9C-101B-9397-08002B2CF9AE}" pid="7" name="MSIP_Label_0f488380-630a-4f55-a077-a19445e3f360_ActionId">
    <vt:lpwstr>dc398ed5-d9f0-4c87-8095-02a468bb11b7</vt:lpwstr>
  </property>
  <property fmtid="{D5CDD505-2E9C-101B-9397-08002B2CF9AE}" pid="8" name="MSIP_Label_0f488380-630a-4f55-a077-a19445e3f360_ContentBits">
    <vt:lpwstr>0</vt:lpwstr>
  </property>
</Properties>
</file>